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1D73E" w14:textId="6571F7F7" w:rsidR="006F3CAC" w:rsidRPr="00C70B87" w:rsidRDefault="00C70B87" w:rsidP="00C70B87">
      <w:pPr>
        <w:pStyle w:val="NoSpacing"/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Large Multi-</w:t>
      </w:r>
      <w:r w:rsidR="00762662">
        <w:rPr>
          <w:b/>
          <w:bCs/>
          <w:sz w:val="32"/>
          <w:szCs w:val="32"/>
          <w:u w:val="single"/>
        </w:rPr>
        <w:t>G</w:t>
      </w:r>
      <w:r>
        <w:rPr>
          <w:b/>
          <w:bCs/>
          <w:sz w:val="32"/>
          <w:szCs w:val="32"/>
          <w:u w:val="single"/>
        </w:rPr>
        <w:t xml:space="preserve">roup </w:t>
      </w:r>
      <w:r w:rsidR="00762662">
        <w:rPr>
          <w:b/>
          <w:bCs/>
          <w:sz w:val="32"/>
          <w:szCs w:val="32"/>
          <w:u w:val="single"/>
        </w:rPr>
        <w:t xml:space="preserve">Medical </w:t>
      </w:r>
      <w:r>
        <w:rPr>
          <w:b/>
          <w:bCs/>
          <w:sz w:val="32"/>
          <w:szCs w:val="32"/>
          <w:u w:val="single"/>
        </w:rPr>
        <w:t>F</w:t>
      </w:r>
      <w:r w:rsidR="00FC43E2" w:rsidRPr="00C70B87">
        <w:rPr>
          <w:b/>
          <w:bCs/>
          <w:sz w:val="32"/>
          <w:szCs w:val="32"/>
          <w:u w:val="single"/>
        </w:rPr>
        <w:t>acilities</w:t>
      </w:r>
      <w:r w:rsidR="00283942" w:rsidRPr="00C70B87">
        <w:rPr>
          <w:b/>
          <w:bCs/>
          <w:sz w:val="32"/>
          <w:szCs w:val="32"/>
          <w:u w:val="single"/>
        </w:rPr>
        <w:t xml:space="preserve"> </w:t>
      </w:r>
      <w:r w:rsidR="0073656B" w:rsidRPr="00C70B87">
        <w:rPr>
          <w:b/>
          <w:bCs/>
          <w:sz w:val="32"/>
          <w:szCs w:val="32"/>
          <w:u w:val="single"/>
        </w:rPr>
        <w:t>by State</w:t>
      </w:r>
    </w:p>
    <w:p w14:paraId="794F2877" w14:textId="2A7977C4" w:rsidR="00C70B87" w:rsidRDefault="00FC43E2" w:rsidP="00762662">
      <w:pPr>
        <w:pStyle w:val="NoSpacing"/>
        <w:jc w:val="both"/>
      </w:pPr>
      <w:r w:rsidRPr="00FC43E2">
        <w:t>Below is a list of large medical group contracts.</w:t>
      </w:r>
    </w:p>
    <w:p w14:paraId="41ACED98" w14:textId="587ED8F4" w:rsidR="00762662" w:rsidRDefault="00375FCA" w:rsidP="00762662">
      <w:pPr>
        <w:pStyle w:val="NoSpacing"/>
        <w:jc w:val="both"/>
      </w:pPr>
      <w:r>
        <w:t xml:space="preserve">For </w:t>
      </w:r>
      <w:r w:rsidR="00C70B87">
        <w:t xml:space="preserve">additional individual clinical sites, </w:t>
      </w:r>
      <w:r>
        <w:t>please refer to the</w:t>
      </w:r>
      <w:r w:rsidR="00FC43E2" w:rsidRPr="00FC43E2">
        <w:t xml:space="preserve"> facilities and preceptor </w:t>
      </w:r>
      <w:r w:rsidR="00C70B87">
        <w:t>spreadsheet</w:t>
      </w:r>
      <w:r w:rsidR="00762662">
        <w:t xml:space="preserve"> linked below.</w:t>
      </w:r>
    </w:p>
    <w:p w14:paraId="39AF8691" w14:textId="479BDE53" w:rsidR="00FC43E2" w:rsidRDefault="00E0584A" w:rsidP="00762662">
      <w:pPr>
        <w:pStyle w:val="NoSpacing"/>
        <w:jc w:val="both"/>
      </w:pPr>
      <w:hyperlink r:id="rId8" w:history="1">
        <w:r w:rsidR="00762662" w:rsidRPr="00762662">
          <w:rPr>
            <w:rStyle w:val="Hyperlink"/>
          </w:rPr>
          <w:t>Clinical Site Directory</w:t>
        </w:r>
      </w:hyperlink>
    </w:p>
    <w:p w14:paraId="3F76EEEE" w14:textId="77777777" w:rsidR="00C70B87" w:rsidRPr="00FC43E2" w:rsidRDefault="00C70B87" w:rsidP="00C70B87">
      <w:pPr>
        <w:pStyle w:val="NoSpacing"/>
        <w:jc w:val="center"/>
      </w:pPr>
    </w:p>
    <w:tbl>
      <w:tblPr>
        <w:tblStyle w:val="TableGrid"/>
        <w:tblW w:w="9349" w:type="dxa"/>
        <w:tblLook w:val="04A0" w:firstRow="1" w:lastRow="0" w:firstColumn="1" w:lastColumn="0" w:noHBand="0" w:noVBand="1"/>
      </w:tblPr>
      <w:tblGrid>
        <w:gridCol w:w="3116"/>
        <w:gridCol w:w="3116"/>
        <w:gridCol w:w="3117"/>
      </w:tblGrid>
      <w:tr w:rsidR="00ED4580" w14:paraId="32BAD5BF" w14:textId="77777777" w:rsidTr="00ED4580">
        <w:tc>
          <w:tcPr>
            <w:tcW w:w="9349" w:type="dxa"/>
            <w:gridSpan w:val="3"/>
            <w:shd w:val="clear" w:color="auto" w:fill="507282"/>
          </w:tcPr>
          <w:p w14:paraId="73EBA8E2" w14:textId="23574861" w:rsidR="00ED4580" w:rsidRPr="00ED4580" w:rsidRDefault="00ED4580" w:rsidP="0073656B">
            <w:pPr>
              <w:rPr>
                <w:b/>
                <w:bCs/>
                <w:sz w:val="32"/>
                <w:szCs w:val="32"/>
              </w:rPr>
            </w:pPr>
            <w:r w:rsidRPr="00ED4580">
              <w:rPr>
                <w:b/>
                <w:bCs/>
                <w:color w:val="FFFFFF" w:themeColor="background1"/>
                <w:sz w:val="32"/>
                <w:szCs w:val="32"/>
              </w:rPr>
              <w:t>Arkansas</w:t>
            </w:r>
          </w:p>
        </w:tc>
      </w:tr>
      <w:tr w:rsidR="0073656B" w14:paraId="2F8F0481" w14:textId="77777777" w:rsidTr="005747C1">
        <w:tc>
          <w:tcPr>
            <w:tcW w:w="3116" w:type="dxa"/>
            <w:shd w:val="clear" w:color="auto" w:fill="D6F8F4"/>
          </w:tcPr>
          <w:p w14:paraId="5A2D081A" w14:textId="668083BB" w:rsidR="0073656B" w:rsidRPr="00850EEE" w:rsidRDefault="00F772A3" w:rsidP="0073656B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Mercy Health Ft. Smith</w:t>
            </w:r>
          </w:p>
        </w:tc>
        <w:tc>
          <w:tcPr>
            <w:tcW w:w="3116" w:type="dxa"/>
          </w:tcPr>
          <w:p w14:paraId="77296AB4" w14:textId="0F25DC24" w:rsidR="0073656B" w:rsidRPr="009B6714" w:rsidRDefault="009B6714" w:rsidP="0073656B">
            <w:pPr>
              <w:rPr>
                <w:sz w:val="24"/>
                <w:szCs w:val="24"/>
              </w:rPr>
            </w:pPr>
            <w:r w:rsidRPr="009B6714">
              <w:rPr>
                <w:sz w:val="24"/>
                <w:szCs w:val="24"/>
              </w:rPr>
              <w:t>Mercy Hospital Fort Smith</w:t>
            </w:r>
          </w:p>
        </w:tc>
        <w:tc>
          <w:tcPr>
            <w:tcW w:w="3117" w:type="dxa"/>
          </w:tcPr>
          <w:p w14:paraId="0AEF766D" w14:textId="2030906B" w:rsidR="0073656B" w:rsidRDefault="0073656B" w:rsidP="0073656B">
            <w:pPr>
              <w:rPr>
                <w:sz w:val="32"/>
                <w:szCs w:val="32"/>
              </w:rPr>
            </w:pPr>
          </w:p>
        </w:tc>
      </w:tr>
      <w:tr w:rsidR="00ED4580" w14:paraId="0BCE5540" w14:textId="77777777" w:rsidTr="00ED4580">
        <w:tc>
          <w:tcPr>
            <w:tcW w:w="9349" w:type="dxa"/>
            <w:gridSpan w:val="3"/>
            <w:shd w:val="clear" w:color="auto" w:fill="507282"/>
          </w:tcPr>
          <w:p w14:paraId="24D0F1BD" w14:textId="0DDFB5BA" w:rsidR="00ED4580" w:rsidRPr="00ED4580" w:rsidRDefault="00ED4580" w:rsidP="0073656B">
            <w:pPr>
              <w:rPr>
                <w:b/>
                <w:bCs/>
                <w:color w:val="507282"/>
                <w:sz w:val="32"/>
                <w:szCs w:val="32"/>
              </w:rPr>
            </w:pPr>
            <w:r w:rsidRPr="00ED4580">
              <w:rPr>
                <w:b/>
                <w:bCs/>
                <w:color w:val="FFFFFF" w:themeColor="background1"/>
                <w:sz w:val="32"/>
                <w:szCs w:val="32"/>
              </w:rPr>
              <w:t>California</w:t>
            </w:r>
          </w:p>
        </w:tc>
      </w:tr>
      <w:tr w:rsidR="001E67B3" w14:paraId="6BD6A118" w14:textId="77777777" w:rsidTr="005747C1">
        <w:tc>
          <w:tcPr>
            <w:tcW w:w="3116" w:type="dxa"/>
            <w:shd w:val="clear" w:color="auto" w:fill="D6F8F4"/>
          </w:tcPr>
          <w:p w14:paraId="389057DA" w14:textId="2686D368" w:rsidR="001E67B3" w:rsidRPr="00850EEE" w:rsidRDefault="001E67B3" w:rsidP="0073656B">
            <w:pPr>
              <w:rPr>
                <w:sz w:val="24"/>
                <w:szCs w:val="24"/>
              </w:rPr>
            </w:pPr>
            <w:r w:rsidRPr="00850EEE">
              <w:rPr>
                <w:b/>
                <w:bCs/>
                <w:color w:val="000000" w:themeColor="text1"/>
                <w:sz w:val="28"/>
                <w:szCs w:val="28"/>
              </w:rPr>
              <w:t>Antelope Valley Healthcare District</w:t>
            </w:r>
          </w:p>
        </w:tc>
        <w:tc>
          <w:tcPr>
            <w:tcW w:w="3116" w:type="dxa"/>
          </w:tcPr>
          <w:p w14:paraId="14871D31" w14:textId="122EACE2" w:rsidR="001E67B3" w:rsidRDefault="001E67B3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telope Valley Medical Center WIC, Lancaster</w:t>
            </w:r>
          </w:p>
        </w:tc>
        <w:tc>
          <w:tcPr>
            <w:tcW w:w="3117" w:type="dxa"/>
          </w:tcPr>
          <w:p w14:paraId="1E778FDC" w14:textId="7C1D8D44" w:rsidR="001E67B3" w:rsidRDefault="001E67B3" w:rsidP="0073656B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Antelope Valley Medical Center WIC, Palmdale</w:t>
            </w:r>
          </w:p>
        </w:tc>
      </w:tr>
      <w:tr w:rsidR="001E67B3" w14:paraId="1A3EFDD1" w14:textId="77777777" w:rsidTr="0073656B">
        <w:tc>
          <w:tcPr>
            <w:tcW w:w="3116" w:type="dxa"/>
          </w:tcPr>
          <w:p w14:paraId="36DA4BFD" w14:textId="13AD8A7A" w:rsidR="001E67B3" w:rsidRDefault="001E67B3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telope Valley Medical Center  </w:t>
            </w:r>
          </w:p>
        </w:tc>
        <w:tc>
          <w:tcPr>
            <w:tcW w:w="3116" w:type="dxa"/>
          </w:tcPr>
          <w:p w14:paraId="6FA20C43" w14:textId="35E05771" w:rsidR="001E67B3" w:rsidRDefault="001E67B3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men &amp; Infants Pavilion</w:t>
            </w:r>
          </w:p>
        </w:tc>
        <w:tc>
          <w:tcPr>
            <w:tcW w:w="3117" w:type="dxa"/>
          </w:tcPr>
          <w:p w14:paraId="36BD6100" w14:textId="77777777" w:rsidR="001E67B3" w:rsidRDefault="001E67B3" w:rsidP="0073656B">
            <w:pPr>
              <w:rPr>
                <w:sz w:val="32"/>
                <w:szCs w:val="32"/>
              </w:rPr>
            </w:pPr>
          </w:p>
        </w:tc>
      </w:tr>
      <w:tr w:rsidR="0018261E" w14:paraId="5070A84C" w14:textId="77777777" w:rsidTr="005B3FCA">
        <w:trPr>
          <w:trHeight w:val="530"/>
        </w:trPr>
        <w:tc>
          <w:tcPr>
            <w:tcW w:w="3116" w:type="dxa"/>
            <w:shd w:val="clear" w:color="auto" w:fill="D6F8F4"/>
          </w:tcPr>
          <w:p w14:paraId="74EA586F" w14:textId="1D68F534" w:rsidR="0018261E" w:rsidRPr="00850EEE" w:rsidRDefault="0018261E" w:rsidP="0073656B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 xml:space="preserve">Kaiser </w:t>
            </w:r>
            <w:r w:rsidR="00B41ED5" w:rsidRPr="00850EEE">
              <w:rPr>
                <w:b/>
                <w:bCs/>
                <w:sz w:val="28"/>
                <w:szCs w:val="28"/>
              </w:rPr>
              <w:t>Permanente</w:t>
            </w:r>
            <w:r w:rsidRPr="00850EEE">
              <w:rPr>
                <w:b/>
                <w:bCs/>
                <w:sz w:val="28"/>
                <w:szCs w:val="28"/>
              </w:rPr>
              <w:t xml:space="preserve"> Medical Group</w:t>
            </w:r>
          </w:p>
        </w:tc>
        <w:tc>
          <w:tcPr>
            <w:tcW w:w="3116" w:type="dxa"/>
          </w:tcPr>
          <w:p w14:paraId="5D4F8C70" w14:textId="07372BF3" w:rsidR="0018261E" w:rsidRPr="00B41ED5" w:rsidRDefault="00B41ED5" w:rsidP="0073656B">
            <w:pPr>
              <w:rPr>
                <w:b/>
                <w:bCs/>
                <w:sz w:val="24"/>
                <w:szCs w:val="24"/>
              </w:rPr>
            </w:pPr>
            <w:r w:rsidRPr="00B41ED5">
              <w:rPr>
                <w:b/>
                <w:bCs/>
                <w:sz w:val="24"/>
                <w:szCs w:val="24"/>
              </w:rPr>
              <w:t>Check with individual site</w:t>
            </w:r>
          </w:p>
        </w:tc>
        <w:tc>
          <w:tcPr>
            <w:tcW w:w="3117" w:type="dxa"/>
          </w:tcPr>
          <w:p w14:paraId="4FCB971A" w14:textId="77777777" w:rsidR="0018261E" w:rsidRDefault="0018261E" w:rsidP="0073656B">
            <w:pPr>
              <w:rPr>
                <w:sz w:val="32"/>
                <w:szCs w:val="32"/>
              </w:rPr>
            </w:pPr>
          </w:p>
        </w:tc>
      </w:tr>
      <w:tr w:rsidR="00AD2F14" w14:paraId="3292D268" w14:textId="77777777" w:rsidTr="00ED4580">
        <w:tc>
          <w:tcPr>
            <w:tcW w:w="9349" w:type="dxa"/>
            <w:gridSpan w:val="3"/>
            <w:shd w:val="clear" w:color="auto" w:fill="507282"/>
          </w:tcPr>
          <w:p w14:paraId="7F5D1F9D" w14:textId="0D3A82F5" w:rsidR="00AD2F14" w:rsidRPr="00ED4580" w:rsidRDefault="00ED4580" w:rsidP="0073656B">
            <w:pPr>
              <w:rPr>
                <w:b/>
                <w:bCs/>
                <w:sz w:val="28"/>
                <w:szCs w:val="28"/>
              </w:rPr>
            </w:pPr>
            <w:r w:rsidRPr="00ED4580">
              <w:rPr>
                <w:b/>
                <w:bCs/>
                <w:color w:val="FFFFFF" w:themeColor="background1"/>
                <w:sz w:val="28"/>
                <w:szCs w:val="28"/>
              </w:rPr>
              <w:t>Florida</w:t>
            </w:r>
          </w:p>
        </w:tc>
      </w:tr>
      <w:tr w:rsidR="0073656B" w14:paraId="72E7801C" w14:textId="77777777" w:rsidTr="005747C1">
        <w:tc>
          <w:tcPr>
            <w:tcW w:w="3116" w:type="dxa"/>
            <w:shd w:val="clear" w:color="auto" w:fill="D6F8F4"/>
          </w:tcPr>
          <w:p w14:paraId="4864D861" w14:textId="1BAE5980" w:rsidR="0073656B" w:rsidRPr="005747C1" w:rsidRDefault="0073656B" w:rsidP="0073656B">
            <w:pPr>
              <w:rPr>
                <w:b/>
                <w:bCs/>
                <w:sz w:val="28"/>
                <w:szCs w:val="28"/>
              </w:rPr>
            </w:pPr>
            <w:r w:rsidRPr="005747C1">
              <w:rPr>
                <w:b/>
                <w:bCs/>
                <w:sz w:val="28"/>
                <w:szCs w:val="28"/>
              </w:rPr>
              <w:t xml:space="preserve"> HCA Health</w:t>
            </w:r>
          </w:p>
        </w:tc>
        <w:tc>
          <w:tcPr>
            <w:tcW w:w="3116" w:type="dxa"/>
          </w:tcPr>
          <w:p w14:paraId="05A91DA5" w14:textId="29C73CB5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>HCA Florida Twin Cities Hospital-</w:t>
            </w:r>
            <w:proofErr w:type="spellStart"/>
            <w:r w:rsidRPr="007542A7">
              <w:rPr>
                <w:sz w:val="24"/>
                <w:szCs w:val="24"/>
              </w:rPr>
              <w:t>Nicev</w:t>
            </w:r>
            <w:proofErr w:type="spellEnd"/>
          </w:p>
        </w:tc>
        <w:tc>
          <w:tcPr>
            <w:tcW w:w="3117" w:type="dxa"/>
          </w:tcPr>
          <w:p w14:paraId="43E2E88E" w14:textId="4585391A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>HCA Florida Capital Regional Hospital</w:t>
            </w:r>
          </w:p>
        </w:tc>
      </w:tr>
      <w:tr w:rsidR="0073656B" w14:paraId="7B129602" w14:textId="77777777" w:rsidTr="0073656B">
        <w:tc>
          <w:tcPr>
            <w:tcW w:w="3116" w:type="dxa"/>
          </w:tcPr>
          <w:p w14:paraId="76CD8645" w14:textId="56093091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HCA Florida Lake City Hospital </w:t>
            </w:r>
          </w:p>
        </w:tc>
        <w:tc>
          <w:tcPr>
            <w:tcW w:w="3116" w:type="dxa"/>
          </w:tcPr>
          <w:p w14:paraId="362AAE2E" w14:textId="39991380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>HCA Florida North Florida Hospital</w:t>
            </w:r>
          </w:p>
        </w:tc>
        <w:tc>
          <w:tcPr>
            <w:tcW w:w="3117" w:type="dxa"/>
          </w:tcPr>
          <w:p w14:paraId="1E68E5DE" w14:textId="24ADBA3B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HCA Florida Gulf Coast Hospital  </w:t>
            </w:r>
          </w:p>
        </w:tc>
      </w:tr>
      <w:tr w:rsidR="0073656B" w14:paraId="18235BBF" w14:textId="77777777" w:rsidTr="0073656B">
        <w:tc>
          <w:tcPr>
            <w:tcW w:w="3116" w:type="dxa"/>
          </w:tcPr>
          <w:p w14:paraId="683AC90E" w14:textId="408DF3C3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HCA Florida Putnam Hospital </w:t>
            </w:r>
          </w:p>
        </w:tc>
        <w:tc>
          <w:tcPr>
            <w:tcW w:w="3116" w:type="dxa"/>
          </w:tcPr>
          <w:p w14:paraId="1311C29D" w14:textId="20CD46A6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>HCA Florida West Marion Hospital</w:t>
            </w:r>
          </w:p>
        </w:tc>
        <w:tc>
          <w:tcPr>
            <w:tcW w:w="3117" w:type="dxa"/>
          </w:tcPr>
          <w:p w14:paraId="2B63CC7D" w14:textId="37CE23F4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HCA Florida West Hospital </w:t>
            </w:r>
          </w:p>
        </w:tc>
      </w:tr>
      <w:tr w:rsidR="0073656B" w14:paraId="71394A76" w14:textId="77777777" w:rsidTr="0073656B">
        <w:tc>
          <w:tcPr>
            <w:tcW w:w="3116" w:type="dxa"/>
          </w:tcPr>
          <w:p w14:paraId="5BD7A81A" w14:textId="7E1C1ABA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HCA Florida Ocala Hospital </w:t>
            </w:r>
          </w:p>
        </w:tc>
        <w:tc>
          <w:tcPr>
            <w:tcW w:w="3116" w:type="dxa"/>
          </w:tcPr>
          <w:p w14:paraId="1F835B0C" w14:textId="173A5C44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HCA Florida Lake Monroe Hospital </w:t>
            </w:r>
          </w:p>
        </w:tc>
        <w:tc>
          <w:tcPr>
            <w:tcW w:w="3117" w:type="dxa"/>
          </w:tcPr>
          <w:p w14:paraId="0D4898BB" w14:textId="675C1F28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UCF Lake Nona Medical Center </w:t>
            </w:r>
          </w:p>
        </w:tc>
      </w:tr>
      <w:tr w:rsidR="0073656B" w14:paraId="1FD7EF89" w14:textId="77777777" w:rsidTr="0073656B">
        <w:tc>
          <w:tcPr>
            <w:tcW w:w="3116" w:type="dxa"/>
          </w:tcPr>
          <w:p w14:paraId="1C6E38D1" w14:textId="34F25892" w:rsidR="0073656B" w:rsidRPr="00A40065" w:rsidRDefault="0073656B" w:rsidP="0073656B">
            <w:pPr>
              <w:rPr>
                <w:sz w:val="24"/>
                <w:szCs w:val="24"/>
              </w:rPr>
            </w:pPr>
            <w:r w:rsidRPr="00A40065">
              <w:rPr>
                <w:sz w:val="24"/>
                <w:szCs w:val="24"/>
              </w:rPr>
              <w:t xml:space="preserve">HCA Florida Osceola Hospital </w:t>
            </w:r>
          </w:p>
        </w:tc>
        <w:tc>
          <w:tcPr>
            <w:tcW w:w="3116" w:type="dxa"/>
          </w:tcPr>
          <w:p w14:paraId="3DEA908C" w14:textId="503CB7E6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 xml:space="preserve">HCA Florida Oviedo Medical Center </w:t>
            </w:r>
          </w:p>
        </w:tc>
        <w:tc>
          <w:tcPr>
            <w:tcW w:w="3117" w:type="dxa"/>
          </w:tcPr>
          <w:p w14:paraId="6AB8121D" w14:textId="75160524" w:rsidR="0073656B" w:rsidRDefault="0073656B" w:rsidP="0073656B">
            <w:pPr>
              <w:rPr>
                <w:sz w:val="32"/>
                <w:szCs w:val="32"/>
              </w:rPr>
            </w:pPr>
            <w:r w:rsidRPr="007542A7">
              <w:rPr>
                <w:sz w:val="24"/>
                <w:szCs w:val="24"/>
              </w:rPr>
              <w:t>HCA Florida Poinciana Hospital</w:t>
            </w:r>
          </w:p>
        </w:tc>
      </w:tr>
      <w:tr w:rsidR="00D14BAB" w14:paraId="0BFEFD2E" w14:textId="77777777" w:rsidTr="005747C1">
        <w:tc>
          <w:tcPr>
            <w:tcW w:w="3116" w:type="dxa"/>
            <w:shd w:val="clear" w:color="auto" w:fill="D6F8F4"/>
          </w:tcPr>
          <w:p w14:paraId="20D229F8" w14:textId="336B4739" w:rsidR="00D14BAB" w:rsidRPr="00850EEE" w:rsidRDefault="00A3600F" w:rsidP="0073656B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Manatee Memorial Hospital</w:t>
            </w:r>
          </w:p>
        </w:tc>
        <w:tc>
          <w:tcPr>
            <w:tcW w:w="3116" w:type="dxa"/>
          </w:tcPr>
          <w:p w14:paraId="39A0DA19" w14:textId="3BF09B92" w:rsidR="00D14BAB" w:rsidRPr="007542A7" w:rsidRDefault="0008355B" w:rsidP="007365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tee Memorial Hospital, LP</w:t>
            </w:r>
            <w:r w:rsidR="00211FEA">
              <w:rPr>
                <w:sz w:val="24"/>
                <w:szCs w:val="24"/>
              </w:rPr>
              <w:t xml:space="preserve"> </w:t>
            </w:r>
            <w:r w:rsidR="00362CBF">
              <w:rPr>
                <w:sz w:val="24"/>
                <w:szCs w:val="24"/>
              </w:rPr>
              <w:t>(two locations)</w:t>
            </w:r>
          </w:p>
        </w:tc>
        <w:tc>
          <w:tcPr>
            <w:tcW w:w="3117" w:type="dxa"/>
          </w:tcPr>
          <w:p w14:paraId="6ADBC41A" w14:textId="77777777" w:rsidR="00D14BAB" w:rsidRPr="007542A7" w:rsidRDefault="00D14BAB" w:rsidP="0073656B">
            <w:pPr>
              <w:rPr>
                <w:sz w:val="24"/>
                <w:szCs w:val="24"/>
              </w:rPr>
            </w:pPr>
          </w:p>
        </w:tc>
      </w:tr>
      <w:tr w:rsidR="00ED4580" w14:paraId="0CE89453" w14:textId="77777777" w:rsidTr="00ED4580">
        <w:tc>
          <w:tcPr>
            <w:tcW w:w="9349" w:type="dxa"/>
            <w:gridSpan w:val="3"/>
            <w:shd w:val="clear" w:color="auto" w:fill="507282"/>
          </w:tcPr>
          <w:p w14:paraId="7C34B3F4" w14:textId="566F18AF" w:rsidR="00ED4580" w:rsidRPr="00ED4580" w:rsidRDefault="00ED4580" w:rsidP="0073656B">
            <w:pPr>
              <w:rPr>
                <w:b/>
                <w:bCs/>
                <w:sz w:val="28"/>
                <w:szCs w:val="28"/>
              </w:rPr>
            </w:pPr>
            <w:r w:rsidRPr="00ED4580">
              <w:rPr>
                <w:b/>
                <w:bCs/>
                <w:color w:val="FFFFFF" w:themeColor="background1"/>
                <w:sz w:val="28"/>
                <w:szCs w:val="28"/>
              </w:rPr>
              <w:t>Georgia</w:t>
            </w:r>
          </w:p>
        </w:tc>
      </w:tr>
      <w:tr w:rsidR="0073656B" w14:paraId="2E84E76C" w14:textId="77777777" w:rsidTr="005747C1">
        <w:tc>
          <w:tcPr>
            <w:tcW w:w="3116" w:type="dxa"/>
            <w:shd w:val="clear" w:color="auto" w:fill="D6F8F4"/>
          </w:tcPr>
          <w:p w14:paraId="7F82EA03" w14:textId="6A81B2AB" w:rsidR="0073656B" w:rsidRPr="005747C1" w:rsidRDefault="0073656B" w:rsidP="0073656B">
            <w:pPr>
              <w:rPr>
                <w:b/>
                <w:bCs/>
                <w:sz w:val="28"/>
                <w:szCs w:val="28"/>
              </w:rPr>
            </w:pPr>
            <w:proofErr w:type="spellStart"/>
            <w:r w:rsidRPr="005747C1">
              <w:rPr>
                <w:b/>
                <w:bCs/>
                <w:sz w:val="28"/>
                <w:szCs w:val="28"/>
              </w:rPr>
              <w:t>Wellstar</w:t>
            </w:r>
            <w:proofErr w:type="spellEnd"/>
            <w:r w:rsidRPr="005747C1">
              <w:rPr>
                <w:b/>
                <w:bCs/>
                <w:sz w:val="28"/>
                <w:szCs w:val="28"/>
              </w:rPr>
              <w:t xml:space="preserve"> Group</w:t>
            </w:r>
          </w:p>
        </w:tc>
        <w:tc>
          <w:tcPr>
            <w:tcW w:w="3116" w:type="dxa"/>
          </w:tcPr>
          <w:p w14:paraId="3A0D18D0" w14:textId="43EF9E3B" w:rsidR="0073656B" w:rsidRDefault="0073656B" w:rsidP="0073656B">
            <w:pPr>
              <w:rPr>
                <w:sz w:val="32"/>
                <w:szCs w:val="32"/>
              </w:rPr>
            </w:pPr>
            <w:proofErr w:type="spellStart"/>
            <w:r w:rsidRPr="00744CAD">
              <w:rPr>
                <w:sz w:val="24"/>
                <w:szCs w:val="24"/>
              </w:rPr>
              <w:t>Wellstar</w:t>
            </w:r>
            <w:proofErr w:type="spellEnd"/>
            <w:r w:rsidRPr="00744CAD">
              <w:rPr>
                <w:sz w:val="24"/>
                <w:szCs w:val="24"/>
              </w:rPr>
              <w:t xml:space="preserve"> Sylvan Grove Hospital</w:t>
            </w:r>
          </w:p>
        </w:tc>
        <w:tc>
          <w:tcPr>
            <w:tcW w:w="3117" w:type="dxa"/>
          </w:tcPr>
          <w:p w14:paraId="237DA653" w14:textId="290B6C24" w:rsidR="0073656B" w:rsidRDefault="0073656B" w:rsidP="0073656B">
            <w:pPr>
              <w:rPr>
                <w:sz w:val="32"/>
                <w:szCs w:val="32"/>
              </w:rPr>
            </w:pPr>
            <w:proofErr w:type="spellStart"/>
            <w:r>
              <w:rPr>
                <w:sz w:val="24"/>
                <w:szCs w:val="24"/>
              </w:rPr>
              <w:t>Wellstar</w:t>
            </w:r>
            <w:proofErr w:type="spellEnd"/>
            <w:r>
              <w:rPr>
                <w:sz w:val="24"/>
                <w:szCs w:val="24"/>
              </w:rPr>
              <w:t xml:space="preserve"> Paulding Hospital</w:t>
            </w:r>
          </w:p>
        </w:tc>
      </w:tr>
      <w:tr w:rsidR="0073656B" w14:paraId="0930FC6A" w14:textId="77777777" w:rsidTr="0073656B">
        <w:trPr>
          <w:trHeight w:val="395"/>
        </w:trPr>
        <w:tc>
          <w:tcPr>
            <w:tcW w:w="3116" w:type="dxa"/>
          </w:tcPr>
          <w:p w14:paraId="4A9838F9" w14:textId="3D0D57D2" w:rsidR="0073656B" w:rsidRDefault="0073656B" w:rsidP="0073656B">
            <w:pPr>
              <w:rPr>
                <w:sz w:val="32"/>
                <w:szCs w:val="32"/>
              </w:rPr>
            </w:pPr>
            <w:proofErr w:type="spellStart"/>
            <w:r>
              <w:rPr>
                <w:sz w:val="24"/>
                <w:szCs w:val="24"/>
              </w:rPr>
              <w:t>Wellstar</w:t>
            </w:r>
            <w:proofErr w:type="spellEnd"/>
            <w:r>
              <w:rPr>
                <w:sz w:val="24"/>
                <w:szCs w:val="24"/>
              </w:rPr>
              <w:t xml:space="preserve"> Cobb Hospital </w:t>
            </w:r>
          </w:p>
        </w:tc>
        <w:tc>
          <w:tcPr>
            <w:tcW w:w="3116" w:type="dxa"/>
          </w:tcPr>
          <w:p w14:paraId="59F85078" w14:textId="43EEED21" w:rsidR="0073656B" w:rsidRDefault="0073656B" w:rsidP="0073656B">
            <w:pPr>
              <w:rPr>
                <w:sz w:val="32"/>
                <w:szCs w:val="32"/>
              </w:rPr>
            </w:pPr>
            <w:proofErr w:type="spellStart"/>
            <w:r>
              <w:rPr>
                <w:sz w:val="24"/>
                <w:szCs w:val="24"/>
              </w:rPr>
              <w:t>Wellstar</w:t>
            </w:r>
            <w:proofErr w:type="spellEnd"/>
            <w:r>
              <w:rPr>
                <w:sz w:val="24"/>
                <w:szCs w:val="24"/>
              </w:rPr>
              <w:t xml:space="preserve"> Douglas Hospital</w:t>
            </w:r>
          </w:p>
        </w:tc>
        <w:tc>
          <w:tcPr>
            <w:tcW w:w="3117" w:type="dxa"/>
          </w:tcPr>
          <w:p w14:paraId="2633F59F" w14:textId="52EC5AA9" w:rsidR="0073656B" w:rsidRDefault="0073656B" w:rsidP="0073656B">
            <w:pPr>
              <w:rPr>
                <w:sz w:val="32"/>
                <w:szCs w:val="32"/>
              </w:rPr>
            </w:pPr>
            <w:proofErr w:type="spellStart"/>
            <w:r>
              <w:rPr>
                <w:sz w:val="24"/>
                <w:szCs w:val="24"/>
              </w:rPr>
              <w:t>Wellstar</w:t>
            </w:r>
            <w:proofErr w:type="spellEnd"/>
            <w:r>
              <w:rPr>
                <w:sz w:val="24"/>
                <w:szCs w:val="24"/>
              </w:rPr>
              <w:t xml:space="preserve"> Spalding Regional Hospital</w:t>
            </w:r>
          </w:p>
        </w:tc>
      </w:tr>
      <w:tr w:rsidR="0073656B" w14:paraId="117BC174" w14:textId="77777777" w:rsidTr="0073656B">
        <w:tc>
          <w:tcPr>
            <w:tcW w:w="3116" w:type="dxa"/>
          </w:tcPr>
          <w:p w14:paraId="29B14C0D" w14:textId="400BDCA9" w:rsidR="0073656B" w:rsidRDefault="0073656B" w:rsidP="0073656B">
            <w:pPr>
              <w:rPr>
                <w:sz w:val="32"/>
                <w:szCs w:val="32"/>
              </w:rPr>
            </w:pPr>
            <w:proofErr w:type="spellStart"/>
            <w:r>
              <w:rPr>
                <w:sz w:val="24"/>
                <w:szCs w:val="24"/>
              </w:rPr>
              <w:t>Wellsta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ennestone</w:t>
            </w:r>
            <w:proofErr w:type="spellEnd"/>
            <w:r>
              <w:rPr>
                <w:sz w:val="24"/>
                <w:szCs w:val="24"/>
              </w:rPr>
              <w:t xml:space="preserve"> Hospital </w:t>
            </w:r>
          </w:p>
        </w:tc>
        <w:tc>
          <w:tcPr>
            <w:tcW w:w="3116" w:type="dxa"/>
          </w:tcPr>
          <w:p w14:paraId="37501A91" w14:textId="221D18C9" w:rsidR="0073656B" w:rsidRDefault="0073656B" w:rsidP="0073656B">
            <w:pPr>
              <w:rPr>
                <w:sz w:val="32"/>
                <w:szCs w:val="32"/>
              </w:rPr>
            </w:pPr>
            <w:proofErr w:type="spellStart"/>
            <w:r>
              <w:rPr>
                <w:sz w:val="24"/>
                <w:szCs w:val="24"/>
              </w:rPr>
              <w:t>Wellstar</w:t>
            </w:r>
            <w:proofErr w:type="spellEnd"/>
            <w:r>
              <w:rPr>
                <w:sz w:val="24"/>
                <w:szCs w:val="24"/>
              </w:rPr>
              <w:t xml:space="preserve"> North Fulton Hospital</w:t>
            </w:r>
          </w:p>
        </w:tc>
        <w:tc>
          <w:tcPr>
            <w:tcW w:w="3117" w:type="dxa"/>
          </w:tcPr>
          <w:p w14:paraId="1717FF06" w14:textId="505EDB7D" w:rsidR="0073656B" w:rsidRDefault="0073656B" w:rsidP="0073656B">
            <w:pPr>
              <w:rPr>
                <w:sz w:val="32"/>
                <w:szCs w:val="32"/>
              </w:rPr>
            </w:pPr>
            <w:proofErr w:type="spellStart"/>
            <w:r>
              <w:rPr>
                <w:sz w:val="24"/>
                <w:szCs w:val="24"/>
              </w:rPr>
              <w:t>Wellstar</w:t>
            </w:r>
            <w:proofErr w:type="spellEnd"/>
            <w:r>
              <w:rPr>
                <w:sz w:val="24"/>
                <w:szCs w:val="24"/>
              </w:rPr>
              <w:t xml:space="preserve"> West Georgia Medical Center</w:t>
            </w:r>
          </w:p>
        </w:tc>
      </w:tr>
      <w:tr w:rsidR="00ED4580" w14:paraId="6315549C" w14:textId="77777777" w:rsidTr="00FC43E2">
        <w:trPr>
          <w:trHeight w:val="512"/>
        </w:trPr>
        <w:tc>
          <w:tcPr>
            <w:tcW w:w="9349" w:type="dxa"/>
            <w:gridSpan w:val="3"/>
            <w:shd w:val="clear" w:color="auto" w:fill="507282"/>
          </w:tcPr>
          <w:p w14:paraId="701B5193" w14:textId="2B760835" w:rsidR="00ED4580" w:rsidRPr="00ED4580" w:rsidRDefault="00ED4580" w:rsidP="0073656B">
            <w:pPr>
              <w:rPr>
                <w:b/>
                <w:bCs/>
                <w:sz w:val="28"/>
                <w:szCs w:val="28"/>
              </w:rPr>
            </w:pPr>
            <w:r w:rsidRPr="00ED4580">
              <w:rPr>
                <w:b/>
                <w:bCs/>
                <w:color w:val="FFFFFF" w:themeColor="background1"/>
                <w:sz w:val="28"/>
                <w:szCs w:val="28"/>
              </w:rPr>
              <w:t>Indiana</w:t>
            </w:r>
          </w:p>
        </w:tc>
      </w:tr>
      <w:tr w:rsidR="0073656B" w14:paraId="70EFDBB0" w14:textId="77777777" w:rsidTr="005747C1">
        <w:tc>
          <w:tcPr>
            <w:tcW w:w="3116" w:type="dxa"/>
            <w:shd w:val="clear" w:color="auto" w:fill="D6F8F4"/>
          </w:tcPr>
          <w:p w14:paraId="7318FC27" w14:textId="4A0CDCDC" w:rsidR="0073656B" w:rsidRPr="00774725" w:rsidRDefault="0073656B" w:rsidP="0073656B">
            <w:pPr>
              <w:rPr>
                <w:b/>
                <w:bCs/>
                <w:sz w:val="28"/>
                <w:szCs w:val="28"/>
              </w:rPr>
            </w:pPr>
            <w:r w:rsidRPr="00774725">
              <w:rPr>
                <w:b/>
                <w:bCs/>
                <w:sz w:val="28"/>
                <w:szCs w:val="28"/>
              </w:rPr>
              <w:t xml:space="preserve">HCA Capital Division   </w:t>
            </w:r>
          </w:p>
        </w:tc>
        <w:tc>
          <w:tcPr>
            <w:tcW w:w="3116" w:type="dxa"/>
          </w:tcPr>
          <w:p w14:paraId="53B927E7" w14:textId="48D23F26" w:rsidR="0073656B" w:rsidRDefault="0073656B" w:rsidP="0073656B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Haute Regional Hospital</w:t>
            </w:r>
            <w:r w:rsidR="00FD1F60">
              <w:rPr>
                <w:sz w:val="24"/>
                <w:szCs w:val="24"/>
              </w:rPr>
              <w:t>, IN</w:t>
            </w:r>
          </w:p>
        </w:tc>
        <w:tc>
          <w:tcPr>
            <w:tcW w:w="3117" w:type="dxa"/>
          </w:tcPr>
          <w:p w14:paraId="013C9B91" w14:textId="77777777" w:rsidR="0073656B" w:rsidRDefault="0073656B" w:rsidP="0073656B">
            <w:pPr>
              <w:rPr>
                <w:sz w:val="32"/>
                <w:szCs w:val="32"/>
              </w:rPr>
            </w:pPr>
          </w:p>
        </w:tc>
      </w:tr>
      <w:tr w:rsidR="00503869" w14:paraId="1ACC5A19" w14:textId="77777777" w:rsidTr="00FC43E2">
        <w:trPr>
          <w:trHeight w:val="575"/>
        </w:trPr>
        <w:tc>
          <w:tcPr>
            <w:tcW w:w="9349" w:type="dxa"/>
            <w:gridSpan w:val="3"/>
            <w:shd w:val="clear" w:color="auto" w:fill="507282"/>
          </w:tcPr>
          <w:p w14:paraId="70C042B7" w14:textId="298371D3" w:rsidR="00503869" w:rsidRPr="00503869" w:rsidRDefault="00503869" w:rsidP="00FD1F60">
            <w:pPr>
              <w:rPr>
                <w:b/>
                <w:bCs/>
                <w:sz w:val="32"/>
                <w:szCs w:val="32"/>
              </w:rPr>
            </w:pPr>
            <w:r w:rsidRPr="00503869">
              <w:rPr>
                <w:b/>
                <w:bCs/>
                <w:color w:val="FFFFFF" w:themeColor="background1"/>
                <w:sz w:val="32"/>
                <w:szCs w:val="32"/>
              </w:rPr>
              <w:t>Kentucky</w:t>
            </w:r>
          </w:p>
        </w:tc>
      </w:tr>
      <w:tr w:rsidR="00FD1F60" w14:paraId="7F63CA94" w14:textId="77777777" w:rsidTr="005747C1">
        <w:tc>
          <w:tcPr>
            <w:tcW w:w="3116" w:type="dxa"/>
            <w:shd w:val="clear" w:color="auto" w:fill="D6F8F4"/>
          </w:tcPr>
          <w:p w14:paraId="0DDEEE07" w14:textId="74369CB7" w:rsidR="00FD1F60" w:rsidRPr="00850EEE" w:rsidRDefault="00FD1F60" w:rsidP="00FD1F60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 xml:space="preserve">HCA Capital Division   </w:t>
            </w:r>
          </w:p>
        </w:tc>
        <w:tc>
          <w:tcPr>
            <w:tcW w:w="3116" w:type="dxa"/>
          </w:tcPr>
          <w:p w14:paraId="3CCBF16D" w14:textId="1F5057C5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Frankfort Regional Medical Center, KY</w:t>
            </w:r>
          </w:p>
        </w:tc>
        <w:tc>
          <w:tcPr>
            <w:tcW w:w="3117" w:type="dxa"/>
          </w:tcPr>
          <w:p w14:paraId="76F9B5D7" w14:textId="77777777" w:rsidR="00FD1F60" w:rsidRDefault="00FD1F60" w:rsidP="00FD1F60">
            <w:pPr>
              <w:rPr>
                <w:sz w:val="32"/>
                <w:szCs w:val="32"/>
              </w:rPr>
            </w:pPr>
          </w:p>
        </w:tc>
      </w:tr>
      <w:tr w:rsidR="00AD2F14" w14:paraId="3B81C15D" w14:textId="77777777" w:rsidTr="00503869">
        <w:tc>
          <w:tcPr>
            <w:tcW w:w="9349" w:type="dxa"/>
            <w:gridSpan w:val="3"/>
            <w:shd w:val="clear" w:color="auto" w:fill="507282"/>
          </w:tcPr>
          <w:p w14:paraId="17448A7E" w14:textId="1DD9C941" w:rsidR="00AD2F14" w:rsidRPr="00503869" w:rsidRDefault="00503869" w:rsidP="00FD1F60">
            <w:pPr>
              <w:rPr>
                <w:b/>
                <w:bCs/>
                <w:sz w:val="28"/>
                <w:szCs w:val="28"/>
              </w:rPr>
            </w:pPr>
            <w:r w:rsidRPr="00503869">
              <w:rPr>
                <w:b/>
                <w:bCs/>
                <w:color w:val="FFFFFF" w:themeColor="background1"/>
                <w:sz w:val="28"/>
                <w:szCs w:val="28"/>
              </w:rPr>
              <w:lastRenderedPageBreak/>
              <w:t xml:space="preserve">Michigan </w:t>
            </w:r>
          </w:p>
        </w:tc>
      </w:tr>
      <w:tr w:rsidR="00FD1F60" w14:paraId="742DE41B" w14:textId="77777777" w:rsidTr="005747C1">
        <w:tc>
          <w:tcPr>
            <w:tcW w:w="3116" w:type="dxa"/>
            <w:shd w:val="clear" w:color="auto" w:fill="D6F8F4"/>
          </w:tcPr>
          <w:p w14:paraId="079E34B9" w14:textId="6D52D782" w:rsidR="00FD1F60" w:rsidRPr="00850EEE" w:rsidRDefault="00FD1F60" w:rsidP="00FD1F60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St. Joseph’s Group</w:t>
            </w:r>
          </w:p>
        </w:tc>
        <w:tc>
          <w:tcPr>
            <w:tcW w:w="3116" w:type="dxa"/>
          </w:tcPr>
          <w:p w14:paraId="325F97B0" w14:textId="450C3D8B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Saline Urgent Care &amp; Outpatient Services </w:t>
            </w:r>
          </w:p>
        </w:tc>
        <w:tc>
          <w:tcPr>
            <w:tcW w:w="3117" w:type="dxa"/>
          </w:tcPr>
          <w:p w14:paraId="184B0199" w14:textId="0019D64C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St. Joseph Mercy Arbor Health Center </w:t>
            </w:r>
          </w:p>
        </w:tc>
      </w:tr>
      <w:tr w:rsidR="00FD1F60" w14:paraId="56AC9823" w14:textId="77777777" w:rsidTr="0073656B">
        <w:tc>
          <w:tcPr>
            <w:tcW w:w="3116" w:type="dxa"/>
          </w:tcPr>
          <w:p w14:paraId="0B0C0BAD" w14:textId="21D769AF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seph Mercy Ann Arbor</w:t>
            </w:r>
          </w:p>
        </w:tc>
        <w:tc>
          <w:tcPr>
            <w:tcW w:w="3116" w:type="dxa"/>
          </w:tcPr>
          <w:p w14:paraId="1F94E795" w14:textId="01A1D265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St. Joseph Mercy Canton Urgent Care </w:t>
            </w:r>
          </w:p>
        </w:tc>
        <w:tc>
          <w:tcPr>
            <w:tcW w:w="3117" w:type="dxa"/>
          </w:tcPr>
          <w:p w14:paraId="2E84F7B3" w14:textId="7A3EE318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Parkway Medical Center</w:t>
            </w:r>
          </w:p>
        </w:tc>
      </w:tr>
      <w:tr w:rsidR="00FD1F60" w14:paraId="7BF6B3E2" w14:textId="77777777" w:rsidTr="0073656B">
        <w:tc>
          <w:tcPr>
            <w:tcW w:w="3116" w:type="dxa"/>
          </w:tcPr>
          <w:p w14:paraId="7755BD44" w14:textId="5FFE1F89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St. Joseph Mercy Oakland </w:t>
            </w:r>
          </w:p>
        </w:tc>
        <w:tc>
          <w:tcPr>
            <w:tcW w:w="3116" w:type="dxa"/>
          </w:tcPr>
          <w:p w14:paraId="36555E6B" w14:textId="38111873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Urgent Care-</w:t>
            </w:r>
            <w:r w:rsidRPr="000119C8">
              <w:rPr>
                <w:sz w:val="24"/>
                <w:szCs w:val="24"/>
              </w:rPr>
              <w:t>Lake Orion</w:t>
            </w:r>
          </w:p>
        </w:tc>
        <w:tc>
          <w:tcPr>
            <w:tcW w:w="3117" w:type="dxa"/>
          </w:tcPr>
          <w:p w14:paraId="0413F156" w14:textId="599B067B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Genoa Medical Center</w:t>
            </w:r>
          </w:p>
        </w:tc>
      </w:tr>
      <w:tr w:rsidR="00FD1F60" w14:paraId="661F91FA" w14:textId="77777777" w:rsidTr="0073656B">
        <w:tc>
          <w:tcPr>
            <w:tcW w:w="3116" w:type="dxa"/>
          </w:tcPr>
          <w:p w14:paraId="6182F9E6" w14:textId="330CB71E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seph Mercy Livingston</w:t>
            </w:r>
          </w:p>
        </w:tc>
        <w:tc>
          <w:tcPr>
            <w:tcW w:w="3116" w:type="dxa"/>
          </w:tcPr>
          <w:p w14:paraId="425FD7E4" w14:textId="02E3D09E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Urgent Care- Waterford</w:t>
            </w:r>
          </w:p>
        </w:tc>
        <w:tc>
          <w:tcPr>
            <w:tcW w:w="3117" w:type="dxa"/>
          </w:tcPr>
          <w:p w14:paraId="71EA2A28" w14:textId="2B54806A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Livingston Diagnostic Center</w:t>
            </w:r>
          </w:p>
        </w:tc>
      </w:tr>
      <w:tr w:rsidR="00FD1F60" w14:paraId="32297F94" w14:textId="77777777" w:rsidTr="0073656B">
        <w:tc>
          <w:tcPr>
            <w:tcW w:w="3116" w:type="dxa"/>
          </w:tcPr>
          <w:p w14:paraId="09E30388" w14:textId="09D9C667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Mary Mercy Livonia</w:t>
            </w:r>
          </w:p>
        </w:tc>
        <w:tc>
          <w:tcPr>
            <w:tcW w:w="3116" w:type="dxa"/>
          </w:tcPr>
          <w:p w14:paraId="19DCD44F" w14:textId="78C6FE5C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Urgent Care-White Lake </w:t>
            </w:r>
          </w:p>
        </w:tc>
        <w:tc>
          <w:tcPr>
            <w:tcW w:w="3117" w:type="dxa"/>
          </w:tcPr>
          <w:p w14:paraId="47C9A27B" w14:textId="63CF3347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St. Joseph Mercy Saline </w:t>
            </w:r>
          </w:p>
        </w:tc>
      </w:tr>
      <w:tr w:rsidR="00FD1F60" w14:paraId="7664A450" w14:textId="77777777" w:rsidTr="0073656B">
        <w:tc>
          <w:tcPr>
            <w:tcW w:w="3116" w:type="dxa"/>
          </w:tcPr>
          <w:p w14:paraId="7860119E" w14:textId="029D225B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seph Mercy Chelsea Inc.</w:t>
            </w:r>
          </w:p>
        </w:tc>
        <w:tc>
          <w:tcPr>
            <w:tcW w:w="3116" w:type="dxa"/>
          </w:tcPr>
          <w:p w14:paraId="7D10116D" w14:textId="0518FBC6" w:rsidR="00FD1F60" w:rsidRDefault="00FD1F60" w:rsidP="00FD1F60">
            <w:pPr>
              <w:rPr>
                <w:sz w:val="32"/>
                <w:szCs w:val="32"/>
              </w:rPr>
            </w:pPr>
            <w:r w:rsidRPr="00A45916">
              <w:rPr>
                <w:sz w:val="24"/>
                <w:szCs w:val="24"/>
              </w:rPr>
              <w:t>St. Joseph Mercy Reichert Health Center</w:t>
            </w:r>
          </w:p>
        </w:tc>
        <w:tc>
          <w:tcPr>
            <w:tcW w:w="3117" w:type="dxa"/>
          </w:tcPr>
          <w:p w14:paraId="6C79796E" w14:textId="4526BBE9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seph Mercy Brighton</w:t>
            </w:r>
          </w:p>
        </w:tc>
      </w:tr>
      <w:tr w:rsidR="00FD1F60" w14:paraId="2950BBEC" w14:textId="77777777" w:rsidTr="0073656B">
        <w:tc>
          <w:tcPr>
            <w:tcW w:w="3116" w:type="dxa"/>
          </w:tcPr>
          <w:p w14:paraId="0464C2A2" w14:textId="613BB4BB" w:rsidR="00FD1F60" w:rsidRDefault="00FD1F60" w:rsidP="00FD1F60">
            <w:pPr>
              <w:rPr>
                <w:sz w:val="32"/>
                <w:szCs w:val="32"/>
              </w:rPr>
            </w:pPr>
            <w:proofErr w:type="spellStart"/>
            <w:r>
              <w:rPr>
                <w:sz w:val="24"/>
                <w:szCs w:val="24"/>
              </w:rPr>
              <w:t>Probility</w:t>
            </w:r>
            <w:proofErr w:type="spellEnd"/>
            <w:r>
              <w:rPr>
                <w:sz w:val="24"/>
                <w:szCs w:val="24"/>
              </w:rPr>
              <w:t xml:space="preserve"> Therapy Services </w:t>
            </w:r>
          </w:p>
        </w:tc>
        <w:tc>
          <w:tcPr>
            <w:tcW w:w="3116" w:type="dxa"/>
          </w:tcPr>
          <w:p w14:paraId="0E007BEA" w14:textId="2A7F9826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seph Mercy Canton Health Center</w:t>
            </w:r>
          </w:p>
        </w:tc>
        <w:tc>
          <w:tcPr>
            <w:tcW w:w="3117" w:type="dxa"/>
          </w:tcPr>
          <w:p w14:paraId="439E7462" w14:textId="7A03C204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seph Mercy Arbor Health Center</w:t>
            </w:r>
          </w:p>
        </w:tc>
      </w:tr>
      <w:tr w:rsidR="00FD1F60" w14:paraId="18861136" w14:textId="77777777" w:rsidTr="0073656B">
        <w:tc>
          <w:tcPr>
            <w:tcW w:w="3116" w:type="dxa"/>
          </w:tcPr>
          <w:p w14:paraId="0806372F" w14:textId="4A914233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seph Mercy Haab Health Building</w:t>
            </w:r>
          </w:p>
        </w:tc>
        <w:tc>
          <w:tcPr>
            <w:tcW w:w="3116" w:type="dxa"/>
          </w:tcPr>
          <w:p w14:paraId="19461F75" w14:textId="7BFCACA3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St. Joseph Mercy Brighton Health Center </w:t>
            </w:r>
          </w:p>
        </w:tc>
        <w:tc>
          <w:tcPr>
            <w:tcW w:w="3117" w:type="dxa"/>
          </w:tcPr>
          <w:p w14:paraId="3231935C" w14:textId="7D3714A0" w:rsidR="00FD1F60" w:rsidRDefault="00FD1F60" w:rsidP="00FD1F60">
            <w:pPr>
              <w:rPr>
                <w:sz w:val="32"/>
                <w:szCs w:val="32"/>
              </w:rPr>
            </w:pPr>
            <w:proofErr w:type="spellStart"/>
            <w:r>
              <w:rPr>
                <w:sz w:val="24"/>
                <w:szCs w:val="24"/>
              </w:rPr>
              <w:t>Orangelawn</w:t>
            </w:r>
            <w:proofErr w:type="spellEnd"/>
            <w:r>
              <w:rPr>
                <w:sz w:val="24"/>
                <w:szCs w:val="24"/>
              </w:rPr>
              <w:t xml:space="preserve"> Professional Center</w:t>
            </w:r>
          </w:p>
        </w:tc>
      </w:tr>
      <w:tr w:rsidR="00FD1F60" w14:paraId="0C4788EC" w14:textId="77777777" w:rsidTr="0073656B">
        <w:tc>
          <w:tcPr>
            <w:tcW w:w="3116" w:type="dxa"/>
          </w:tcPr>
          <w:p w14:paraId="4CAD8001" w14:textId="18A5FF33" w:rsidR="00FD1F60" w:rsidRDefault="00FC43E2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Huron Professional Building</w:t>
            </w:r>
          </w:p>
        </w:tc>
        <w:tc>
          <w:tcPr>
            <w:tcW w:w="3116" w:type="dxa"/>
          </w:tcPr>
          <w:p w14:paraId="6A4F05A7" w14:textId="04D91FCF" w:rsidR="00FD1F60" w:rsidRDefault="00FD1F60" w:rsidP="00FD1F60">
            <w:pPr>
              <w:rPr>
                <w:sz w:val="32"/>
                <w:szCs w:val="32"/>
              </w:rPr>
            </w:pPr>
          </w:p>
        </w:tc>
        <w:tc>
          <w:tcPr>
            <w:tcW w:w="3117" w:type="dxa"/>
          </w:tcPr>
          <w:p w14:paraId="7498CAFB" w14:textId="77777777" w:rsidR="00FD1F60" w:rsidRDefault="00FD1F60" w:rsidP="00FD1F60">
            <w:pPr>
              <w:rPr>
                <w:sz w:val="32"/>
                <w:szCs w:val="32"/>
              </w:rPr>
            </w:pPr>
          </w:p>
        </w:tc>
      </w:tr>
      <w:tr w:rsidR="00FD1F60" w14:paraId="7450E131" w14:textId="77777777" w:rsidTr="005747C1">
        <w:tc>
          <w:tcPr>
            <w:tcW w:w="3116" w:type="dxa"/>
            <w:shd w:val="clear" w:color="auto" w:fill="D6F8F4"/>
          </w:tcPr>
          <w:p w14:paraId="2B0AFF98" w14:textId="3DD6570A" w:rsidR="00FD1F60" w:rsidRPr="00850EEE" w:rsidRDefault="00FD1F60" w:rsidP="00FD1F60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color w:val="000000" w:themeColor="text1"/>
                <w:sz w:val="28"/>
                <w:szCs w:val="28"/>
              </w:rPr>
              <w:t>Mercy Group</w:t>
            </w:r>
          </w:p>
        </w:tc>
        <w:tc>
          <w:tcPr>
            <w:tcW w:w="3116" w:type="dxa"/>
          </w:tcPr>
          <w:p w14:paraId="2F5C87D3" w14:textId="239C140F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Mercy Lab-Lexus </w:t>
            </w:r>
          </w:p>
        </w:tc>
        <w:tc>
          <w:tcPr>
            <w:tcW w:w="3117" w:type="dxa"/>
          </w:tcPr>
          <w:p w14:paraId="0BD36513" w14:textId="453AC5E9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Urgent Care East Beltline</w:t>
            </w:r>
          </w:p>
        </w:tc>
      </w:tr>
      <w:tr w:rsidR="00FD1F60" w14:paraId="106B54A0" w14:textId="77777777" w:rsidTr="0073656B">
        <w:tc>
          <w:tcPr>
            <w:tcW w:w="3116" w:type="dxa"/>
          </w:tcPr>
          <w:p w14:paraId="6B5E8A08" w14:textId="7B732129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Mercy Lab- Union Lake </w:t>
            </w:r>
          </w:p>
        </w:tc>
        <w:tc>
          <w:tcPr>
            <w:tcW w:w="3116" w:type="dxa"/>
          </w:tcPr>
          <w:p w14:paraId="5DDC0ABD" w14:textId="35BA47B6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Lab-Waterford</w:t>
            </w:r>
          </w:p>
        </w:tc>
        <w:tc>
          <w:tcPr>
            <w:tcW w:w="3117" w:type="dxa"/>
          </w:tcPr>
          <w:p w14:paraId="5D94CAE7" w14:textId="7AC747B2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Urgent Care Hudsonville</w:t>
            </w:r>
          </w:p>
        </w:tc>
      </w:tr>
      <w:tr w:rsidR="00FD1F60" w14:paraId="6BBF36CB" w14:textId="77777777" w:rsidTr="0073656B">
        <w:tc>
          <w:tcPr>
            <w:tcW w:w="3116" w:type="dxa"/>
          </w:tcPr>
          <w:p w14:paraId="1A4F6044" w14:textId="0ACC1703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Lab- Lake Orion</w:t>
            </w:r>
          </w:p>
        </w:tc>
        <w:tc>
          <w:tcPr>
            <w:tcW w:w="3116" w:type="dxa"/>
          </w:tcPr>
          <w:p w14:paraId="009A3A5F" w14:textId="465DD6CD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Lab-Davisburg</w:t>
            </w:r>
          </w:p>
        </w:tc>
        <w:tc>
          <w:tcPr>
            <w:tcW w:w="3117" w:type="dxa"/>
          </w:tcPr>
          <w:p w14:paraId="37BE037D" w14:textId="4A165F84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Urgent Care Ludington</w:t>
            </w:r>
          </w:p>
        </w:tc>
      </w:tr>
      <w:tr w:rsidR="00FD1F60" w14:paraId="11A31ADD" w14:textId="77777777" w:rsidTr="0073656B">
        <w:tc>
          <w:tcPr>
            <w:tcW w:w="3116" w:type="dxa"/>
          </w:tcPr>
          <w:p w14:paraId="3C2C7656" w14:textId="529B7DF8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Lab- Clarkson</w:t>
            </w:r>
          </w:p>
        </w:tc>
        <w:tc>
          <w:tcPr>
            <w:tcW w:w="3116" w:type="dxa"/>
          </w:tcPr>
          <w:p w14:paraId="2575EE64" w14:textId="19064D78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Saint Mary’s</w:t>
            </w:r>
          </w:p>
        </w:tc>
        <w:tc>
          <w:tcPr>
            <w:tcW w:w="3117" w:type="dxa"/>
          </w:tcPr>
          <w:p w14:paraId="38473983" w14:textId="2377222D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Urgent Care General Campus</w:t>
            </w:r>
          </w:p>
        </w:tc>
      </w:tr>
      <w:tr w:rsidR="00FD1F60" w14:paraId="37D48210" w14:textId="77777777" w:rsidTr="0073656B">
        <w:tc>
          <w:tcPr>
            <w:tcW w:w="3116" w:type="dxa"/>
          </w:tcPr>
          <w:p w14:paraId="63726FCC" w14:textId="323C6F8E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Joe’s Medical Group</w:t>
            </w:r>
          </w:p>
        </w:tc>
        <w:tc>
          <w:tcPr>
            <w:tcW w:w="3116" w:type="dxa"/>
          </w:tcPr>
          <w:p w14:paraId="394A4DF4" w14:textId="21D6A3A7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Mercy Health Physician Partners </w:t>
            </w:r>
          </w:p>
        </w:tc>
        <w:tc>
          <w:tcPr>
            <w:tcW w:w="3117" w:type="dxa"/>
          </w:tcPr>
          <w:p w14:paraId="729D4FEC" w14:textId="2C66D0EC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Urgent Care Lakes Village</w:t>
            </w:r>
          </w:p>
        </w:tc>
      </w:tr>
      <w:tr w:rsidR="00FD1F60" w14:paraId="7B687E2E" w14:textId="77777777" w:rsidTr="0073656B">
        <w:tc>
          <w:tcPr>
            <w:tcW w:w="3116" w:type="dxa"/>
          </w:tcPr>
          <w:p w14:paraId="4F5A2E4B" w14:textId="539079F8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Partners</w:t>
            </w:r>
          </w:p>
        </w:tc>
        <w:tc>
          <w:tcPr>
            <w:tcW w:w="3116" w:type="dxa"/>
          </w:tcPr>
          <w:p w14:paraId="6E8E5FF3" w14:textId="4250F3D7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Hackley Campus</w:t>
            </w:r>
          </w:p>
        </w:tc>
        <w:tc>
          <w:tcPr>
            <w:tcW w:w="3117" w:type="dxa"/>
          </w:tcPr>
          <w:p w14:paraId="6703D9B2" w14:textId="7F69A687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Urgent Care North Muskegon</w:t>
            </w:r>
          </w:p>
        </w:tc>
      </w:tr>
      <w:tr w:rsidR="00FD1F60" w14:paraId="1A598D3A" w14:textId="77777777" w:rsidTr="0073656B">
        <w:tc>
          <w:tcPr>
            <w:tcW w:w="3116" w:type="dxa"/>
          </w:tcPr>
          <w:p w14:paraId="380A6D2B" w14:textId="68A401B2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General Campus</w:t>
            </w:r>
          </w:p>
        </w:tc>
        <w:tc>
          <w:tcPr>
            <w:tcW w:w="3116" w:type="dxa"/>
          </w:tcPr>
          <w:p w14:paraId="72BDAB5C" w14:textId="36A76575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Mercy Campus</w:t>
            </w:r>
          </w:p>
        </w:tc>
        <w:tc>
          <w:tcPr>
            <w:tcW w:w="3117" w:type="dxa"/>
          </w:tcPr>
          <w:p w14:paraId="7163E3FA" w14:textId="44E6BA8F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ercy Health Lakeshore Campus</w:t>
            </w:r>
          </w:p>
        </w:tc>
      </w:tr>
      <w:tr w:rsidR="00AD2F14" w14:paraId="4EDD807B" w14:textId="77777777" w:rsidTr="00503869">
        <w:tc>
          <w:tcPr>
            <w:tcW w:w="9349" w:type="dxa"/>
            <w:gridSpan w:val="3"/>
            <w:shd w:val="clear" w:color="auto" w:fill="507282"/>
          </w:tcPr>
          <w:p w14:paraId="0144FE54" w14:textId="2578E8FF" w:rsidR="00AD2F14" w:rsidRPr="00503869" w:rsidRDefault="00503869" w:rsidP="00FD1F60">
            <w:pPr>
              <w:rPr>
                <w:b/>
                <w:bCs/>
                <w:sz w:val="28"/>
                <w:szCs w:val="28"/>
              </w:rPr>
            </w:pPr>
            <w:r w:rsidRPr="00503869">
              <w:rPr>
                <w:b/>
                <w:bCs/>
                <w:color w:val="FFFFFF" w:themeColor="background1"/>
                <w:sz w:val="28"/>
                <w:szCs w:val="28"/>
              </w:rPr>
              <w:t xml:space="preserve">Missouri </w:t>
            </w:r>
          </w:p>
        </w:tc>
      </w:tr>
      <w:tr w:rsidR="001C0F30" w14:paraId="09459EC5" w14:textId="77777777" w:rsidTr="005747C1">
        <w:tc>
          <w:tcPr>
            <w:tcW w:w="3116" w:type="dxa"/>
            <w:shd w:val="clear" w:color="auto" w:fill="D6F8F4"/>
          </w:tcPr>
          <w:p w14:paraId="60AF0022" w14:textId="39D29A70" w:rsidR="001C0F30" w:rsidRPr="00850EEE" w:rsidRDefault="004E02DB" w:rsidP="00FD1F60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BJC Group</w:t>
            </w:r>
          </w:p>
        </w:tc>
        <w:tc>
          <w:tcPr>
            <w:tcW w:w="3116" w:type="dxa"/>
          </w:tcPr>
          <w:p w14:paraId="34A50D51" w14:textId="556C49AB" w:rsidR="001C0F30" w:rsidRDefault="00F1423D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rnes-Jewish Hospital</w:t>
            </w:r>
          </w:p>
        </w:tc>
        <w:tc>
          <w:tcPr>
            <w:tcW w:w="3117" w:type="dxa"/>
          </w:tcPr>
          <w:p w14:paraId="3AFCA4A8" w14:textId="54C1BD31" w:rsidR="001C0F30" w:rsidRDefault="008A2B14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rnes-Jewish St. Peters</w:t>
            </w:r>
            <w:r w:rsidR="00C13B23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Hospital</w:t>
            </w:r>
          </w:p>
        </w:tc>
      </w:tr>
      <w:tr w:rsidR="001C0F30" w14:paraId="7EAAB128" w14:textId="77777777" w:rsidTr="0073656B">
        <w:tc>
          <w:tcPr>
            <w:tcW w:w="3116" w:type="dxa"/>
          </w:tcPr>
          <w:p w14:paraId="4FC60ECD" w14:textId="33211FF5" w:rsidR="001C0F30" w:rsidRDefault="004F2044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rnes-Jewish West County Hospital</w:t>
            </w:r>
          </w:p>
        </w:tc>
        <w:tc>
          <w:tcPr>
            <w:tcW w:w="3116" w:type="dxa"/>
          </w:tcPr>
          <w:p w14:paraId="7C32BA97" w14:textId="1B54925E" w:rsidR="001C0F30" w:rsidRDefault="007A501B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ristian Hospital</w:t>
            </w:r>
          </w:p>
        </w:tc>
        <w:tc>
          <w:tcPr>
            <w:tcW w:w="3117" w:type="dxa"/>
          </w:tcPr>
          <w:p w14:paraId="412D372E" w14:textId="7AE20944" w:rsidR="001C0F30" w:rsidRDefault="008D30E5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souri Baptist Medical Center</w:t>
            </w:r>
          </w:p>
        </w:tc>
      </w:tr>
      <w:tr w:rsidR="001C0F30" w14:paraId="24FF890A" w14:textId="77777777" w:rsidTr="0073656B">
        <w:tc>
          <w:tcPr>
            <w:tcW w:w="3116" w:type="dxa"/>
          </w:tcPr>
          <w:p w14:paraId="6B737DA5" w14:textId="1F593D7E" w:rsidR="001C0F30" w:rsidRDefault="00A32D14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souri Baptist Sullivan Hospital</w:t>
            </w:r>
          </w:p>
        </w:tc>
        <w:tc>
          <w:tcPr>
            <w:tcW w:w="3116" w:type="dxa"/>
          </w:tcPr>
          <w:p w14:paraId="48A815F5" w14:textId="5BF0FE70" w:rsidR="001C0F30" w:rsidRDefault="00445CF7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rthwest Health Care</w:t>
            </w:r>
          </w:p>
        </w:tc>
        <w:tc>
          <w:tcPr>
            <w:tcW w:w="3117" w:type="dxa"/>
          </w:tcPr>
          <w:p w14:paraId="735F2AF2" w14:textId="71742C47" w:rsidR="001C0F30" w:rsidRDefault="00445CF7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kland Health Center</w:t>
            </w:r>
          </w:p>
        </w:tc>
      </w:tr>
      <w:tr w:rsidR="00445CF7" w14:paraId="1C10162D" w14:textId="77777777" w:rsidTr="0073656B">
        <w:tc>
          <w:tcPr>
            <w:tcW w:w="3116" w:type="dxa"/>
          </w:tcPr>
          <w:p w14:paraId="0879BFDD" w14:textId="34A5A107" w:rsidR="00445CF7" w:rsidRDefault="00445CF7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gress West Hospital</w:t>
            </w:r>
          </w:p>
        </w:tc>
        <w:tc>
          <w:tcPr>
            <w:tcW w:w="3116" w:type="dxa"/>
          </w:tcPr>
          <w:p w14:paraId="41C241A6" w14:textId="127B61C0" w:rsidR="00445CF7" w:rsidRDefault="005A1C3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habilitation Center of St. Louis</w:t>
            </w:r>
          </w:p>
        </w:tc>
        <w:tc>
          <w:tcPr>
            <w:tcW w:w="3117" w:type="dxa"/>
          </w:tcPr>
          <w:p w14:paraId="545D5844" w14:textId="3B31AFF6" w:rsidR="00445CF7" w:rsidRDefault="00F828F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Louis Children’s Hospital</w:t>
            </w:r>
          </w:p>
        </w:tc>
      </w:tr>
      <w:tr w:rsidR="00C13B23" w14:paraId="14CA5A4C" w14:textId="77777777" w:rsidTr="00C13B23">
        <w:tc>
          <w:tcPr>
            <w:tcW w:w="3116" w:type="dxa"/>
            <w:shd w:val="clear" w:color="auto" w:fill="D6F8F4"/>
          </w:tcPr>
          <w:p w14:paraId="473693B2" w14:textId="25E64489" w:rsidR="00C13B23" w:rsidRDefault="00C13B23" w:rsidP="00FD1F60">
            <w:pPr>
              <w:rPr>
                <w:sz w:val="24"/>
                <w:szCs w:val="24"/>
              </w:rPr>
            </w:pPr>
            <w:r w:rsidRPr="00C13B23">
              <w:rPr>
                <w:b/>
                <w:bCs/>
                <w:sz w:val="28"/>
                <w:szCs w:val="28"/>
              </w:rPr>
              <w:t>Cox Health</w:t>
            </w:r>
          </w:p>
        </w:tc>
        <w:tc>
          <w:tcPr>
            <w:tcW w:w="3116" w:type="dxa"/>
          </w:tcPr>
          <w:p w14:paraId="13CCE530" w14:textId="71589270" w:rsidR="00C13B23" w:rsidRDefault="00C13B2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x Barton County Hospital</w:t>
            </w:r>
          </w:p>
        </w:tc>
        <w:tc>
          <w:tcPr>
            <w:tcW w:w="3117" w:type="dxa"/>
          </w:tcPr>
          <w:p w14:paraId="36812DE4" w14:textId="2D4763C1" w:rsidR="00C13B23" w:rsidRDefault="00C13B2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x Medical Center Branson</w:t>
            </w:r>
          </w:p>
        </w:tc>
      </w:tr>
      <w:tr w:rsidR="00C13B23" w14:paraId="6DD4B8B2" w14:textId="77777777" w:rsidTr="0073656B">
        <w:tc>
          <w:tcPr>
            <w:tcW w:w="3116" w:type="dxa"/>
          </w:tcPr>
          <w:p w14:paraId="31F6E09D" w14:textId="640E7C5C" w:rsidR="00C13B23" w:rsidRDefault="00C13B2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x Medical Center South</w:t>
            </w:r>
          </w:p>
        </w:tc>
        <w:tc>
          <w:tcPr>
            <w:tcW w:w="3116" w:type="dxa"/>
          </w:tcPr>
          <w:p w14:paraId="6713BA0E" w14:textId="79F26F3A" w:rsidR="00C13B23" w:rsidRDefault="00C13B2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x Monett Hospital</w:t>
            </w:r>
          </w:p>
        </w:tc>
        <w:tc>
          <w:tcPr>
            <w:tcW w:w="3117" w:type="dxa"/>
          </w:tcPr>
          <w:p w14:paraId="7AD58ED0" w14:textId="2E5D5486" w:rsidR="00C13B23" w:rsidRDefault="00E0584A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x North Hospital</w:t>
            </w:r>
          </w:p>
        </w:tc>
      </w:tr>
      <w:tr w:rsidR="00C13B23" w14:paraId="32559A83" w14:textId="77777777" w:rsidTr="0073656B">
        <w:tc>
          <w:tcPr>
            <w:tcW w:w="3116" w:type="dxa"/>
          </w:tcPr>
          <w:p w14:paraId="14BE7DAD" w14:textId="0A21BBCF" w:rsidR="00C13B23" w:rsidRDefault="00E0584A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yer Orthopedic &amp; Rehabilitation Hospital</w:t>
            </w:r>
          </w:p>
        </w:tc>
        <w:tc>
          <w:tcPr>
            <w:tcW w:w="3116" w:type="dxa"/>
          </w:tcPr>
          <w:p w14:paraId="6AE816CF" w14:textId="77777777" w:rsidR="00C13B23" w:rsidRDefault="00C13B23" w:rsidP="00FD1F60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64BFEF8B" w14:textId="77777777" w:rsidR="00C13B23" w:rsidRDefault="00C13B23" w:rsidP="00FD1F60">
            <w:pPr>
              <w:rPr>
                <w:sz w:val="24"/>
                <w:szCs w:val="24"/>
              </w:rPr>
            </w:pPr>
          </w:p>
        </w:tc>
      </w:tr>
      <w:tr w:rsidR="00ED4580" w14:paraId="38A03046" w14:textId="77777777" w:rsidTr="00ED4580">
        <w:tc>
          <w:tcPr>
            <w:tcW w:w="9349" w:type="dxa"/>
            <w:gridSpan w:val="3"/>
            <w:shd w:val="clear" w:color="auto" w:fill="507282"/>
          </w:tcPr>
          <w:p w14:paraId="68E1C71A" w14:textId="7CBE6D43" w:rsidR="00ED4580" w:rsidRPr="00ED4580" w:rsidRDefault="00ED4580" w:rsidP="00FD1F60">
            <w:pPr>
              <w:rPr>
                <w:b/>
                <w:bCs/>
                <w:sz w:val="28"/>
                <w:szCs w:val="28"/>
              </w:rPr>
            </w:pPr>
            <w:r w:rsidRPr="00ED4580">
              <w:rPr>
                <w:b/>
                <w:bCs/>
                <w:color w:val="FFFFFF" w:themeColor="background1"/>
                <w:sz w:val="28"/>
                <w:szCs w:val="28"/>
              </w:rPr>
              <w:lastRenderedPageBreak/>
              <w:t>New Hampshire</w:t>
            </w:r>
          </w:p>
        </w:tc>
      </w:tr>
      <w:tr w:rsidR="00FD1F60" w14:paraId="46BA3071" w14:textId="77777777" w:rsidTr="005747C1">
        <w:tc>
          <w:tcPr>
            <w:tcW w:w="3116" w:type="dxa"/>
            <w:shd w:val="clear" w:color="auto" w:fill="D6F8F4"/>
          </w:tcPr>
          <w:p w14:paraId="5213E9BF" w14:textId="30729109" w:rsidR="00FD1F60" w:rsidRPr="005747C1" w:rsidRDefault="00FD1F60" w:rsidP="00FD1F60">
            <w:pPr>
              <w:rPr>
                <w:b/>
                <w:bCs/>
                <w:sz w:val="28"/>
                <w:szCs w:val="28"/>
              </w:rPr>
            </w:pPr>
            <w:r w:rsidRPr="005747C1">
              <w:rPr>
                <w:b/>
                <w:bCs/>
                <w:sz w:val="28"/>
                <w:szCs w:val="28"/>
              </w:rPr>
              <w:t xml:space="preserve">HCA Capital Division   </w:t>
            </w:r>
          </w:p>
        </w:tc>
        <w:tc>
          <w:tcPr>
            <w:tcW w:w="3116" w:type="dxa"/>
          </w:tcPr>
          <w:p w14:paraId="788BA3E9" w14:textId="143246DA" w:rsidR="00FD1F60" w:rsidRPr="00ED4580" w:rsidRDefault="00FD1F60" w:rsidP="00FD1F60">
            <w:pPr>
              <w:rPr>
                <w:sz w:val="32"/>
                <w:szCs w:val="32"/>
              </w:rPr>
            </w:pPr>
            <w:r w:rsidRPr="00ED4580">
              <w:rPr>
                <w:sz w:val="24"/>
                <w:szCs w:val="24"/>
              </w:rPr>
              <w:t>Frisbie Memorial Health</w:t>
            </w:r>
          </w:p>
        </w:tc>
        <w:tc>
          <w:tcPr>
            <w:tcW w:w="3117" w:type="dxa"/>
          </w:tcPr>
          <w:p w14:paraId="201C2A8A" w14:textId="2EC757BC" w:rsidR="00FD1F60" w:rsidRPr="00ED4580" w:rsidRDefault="00FD1F60" w:rsidP="00FD1F60">
            <w:pPr>
              <w:rPr>
                <w:sz w:val="32"/>
                <w:szCs w:val="32"/>
              </w:rPr>
            </w:pPr>
            <w:r w:rsidRPr="00ED4580">
              <w:rPr>
                <w:sz w:val="24"/>
                <w:szCs w:val="24"/>
              </w:rPr>
              <w:t xml:space="preserve">Parkland Medical Center    </w:t>
            </w:r>
          </w:p>
        </w:tc>
      </w:tr>
      <w:tr w:rsidR="00FD1F60" w14:paraId="403B5B68" w14:textId="77777777" w:rsidTr="0073656B">
        <w:tc>
          <w:tcPr>
            <w:tcW w:w="3116" w:type="dxa"/>
          </w:tcPr>
          <w:p w14:paraId="203E97A8" w14:textId="5B3C8500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Portsmouth Medical Center</w:t>
            </w:r>
          </w:p>
        </w:tc>
        <w:tc>
          <w:tcPr>
            <w:tcW w:w="3116" w:type="dxa"/>
          </w:tcPr>
          <w:p w14:paraId="6FE12E66" w14:textId="7CA2109C" w:rsidR="00FD1F60" w:rsidRDefault="00FD1F60" w:rsidP="00FD1F60">
            <w:pPr>
              <w:rPr>
                <w:sz w:val="32"/>
                <w:szCs w:val="32"/>
              </w:rPr>
            </w:pPr>
          </w:p>
        </w:tc>
        <w:tc>
          <w:tcPr>
            <w:tcW w:w="3117" w:type="dxa"/>
          </w:tcPr>
          <w:p w14:paraId="2CBDE69B" w14:textId="77777777" w:rsidR="00FD1F60" w:rsidRDefault="00FD1F60" w:rsidP="00FD1F60">
            <w:pPr>
              <w:rPr>
                <w:sz w:val="32"/>
                <w:szCs w:val="32"/>
              </w:rPr>
            </w:pPr>
          </w:p>
        </w:tc>
      </w:tr>
      <w:tr w:rsidR="00AD2F14" w14:paraId="37F6B9F9" w14:textId="77777777" w:rsidTr="00ED4580">
        <w:tc>
          <w:tcPr>
            <w:tcW w:w="9349" w:type="dxa"/>
            <w:gridSpan w:val="3"/>
            <w:shd w:val="clear" w:color="auto" w:fill="507282"/>
          </w:tcPr>
          <w:p w14:paraId="288CADDD" w14:textId="22CD5518" w:rsidR="00AD2F14" w:rsidRPr="00ED4580" w:rsidRDefault="00ED4580" w:rsidP="00FD1F60">
            <w:pPr>
              <w:rPr>
                <w:b/>
                <w:bCs/>
                <w:color w:val="000000"/>
                <w:sz w:val="28"/>
                <w:szCs w:val="28"/>
              </w:rPr>
            </w:pPr>
            <w:r w:rsidRPr="00ED4580">
              <w:rPr>
                <w:b/>
                <w:bCs/>
                <w:color w:val="FFFFFF" w:themeColor="background1"/>
                <w:sz w:val="28"/>
                <w:szCs w:val="28"/>
              </w:rPr>
              <w:t xml:space="preserve">New Jersey </w:t>
            </w:r>
          </w:p>
        </w:tc>
      </w:tr>
      <w:tr w:rsidR="00125199" w14:paraId="6E79BDDD" w14:textId="77777777" w:rsidTr="005747C1">
        <w:tc>
          <w:tcPr>
            <w:tcW w:w="3116" w:type="dxa"/>
            <w:shd w:val="clear" w:color="auto" w:fill="D6F8F4"/>
          </w:tcPr>
          <w:p w14:paraId="4349ABD3" w14:textId="3D1FA969" w:rsidR="00125199" w:rsidRPr="00850EEE" w:rsidRDefault="002C31F3" w:rsidP="00FD1F60">
            <w:pPr>
              <w:rPr>
                <w:b/>
                <w:bCs/>
                <w:sz w:val="28"/>
                <w:szCs w:val="28"/>
              </w:rPr>
            </w:pPr>
            <w:proofErr w:type="spellStart"/>
            <w:r w:rsidRPr="00850EEE">
              <w:rPr>
                <w:b/>
                <w:bCs/>
                <w:sz w:val="28"/>
                <w:szCs w:val="28"/>
              </w:rPr>
              <w:t>Inserra</w:t>
            </w:r>
            <w:proofErr w:type="spellEnd"/>
            <w:r w:rsidRPr="00850EEE">
              <w:rPr>
                <w:b/>
                <w:bCs/>
                <w:sz w:val="28"/>
                <w:szCs w:val="28"/>
              </w:rPr>
              <w:t xml:space="preserve"> Supermarkets</w:t>
            </w:r>
          </w:p>
        </w:tc>
        <w:tc>
          <w:tcPr>
            <w:tcW w:w="3116" w:type="dxa"/>
          </w:tcPr>
          <w:p w14:paraId="21CD2EBA" w14:textId="77777777" w:rsidR="00C123FD" w:rsidRDefault="00C123FD" w:rsidP="00C123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opRite of Lyndhurst</w:t>
            </w:r>
          </w:p>
          <w:p w14:paraId="7C51A068" w14:textId="77777777" w:rsidR="00125199" w:rsidRDefault="00125199" w:rsidP="00FD1F60">
            <w:pPr>
              <w:rPr>
                <w:sz w:val="32"/>
                <w:szCs w:val="32"/>
              </w:rPr>
            </w:pPr>
          </w:p>
        </w:tc>
        <w:tc>
          <w:tcPr>
            <w:tcW w:w="3117" w:type="dxa"/>
          </w:tcPr>
          <w:p w14:paraId="62839F0E" w14:textId="6249C2C6" w:rsidR="00125199" w:rsidRDefault="00DB7B1D" w:rsidP="00FD1F60">
            <w:pPr>
              <w:rPr>
                <w:sz w:val="32"/>
                <w:szCs w:val="32"/>
              </w:rPr>
            </w:pPr>
            <w:r>
              <w:rPr>
                <w:color w:val="000000"/>
              </w:rPr>
              <w:t>ShopRite of Hoboken</w:t>
            </w:r>
          </w:p>
        </w:tc>
      </w:tr>
      <w:tr w:rsidR="00125199" w14:paraId="6367EB54" w14:textId="77777777" w:rsidTr="00230BB9">
        <w:trPr>
          <w:trHeight w:val="485"/>
        </w:trPr>
        <w:tc>
          <w:tcPr>
            <w:tcW w:w="3116" w:type="dxa"/>
          </w:tcPr>
          <w:p w14:paraId="6756FB53" w14:textId="77777777" w:rsidR="005F0F64" w:rsidRPr="00230BB9" w:rsidRDefault="005F0F64" w:rsidP="005F0F64">
            <w:pPr>
              <w:pStyle w:val="NormalWeb"/>
              <w:spacing w:before="0" w:beforeAutospacing="0" w:after="40" w:afterAutospacing="0"/>
            </w:pPr>
            <w:r w:rsidRPr="00230BB9">
              <w:rPr>
                <w:bCs/>
                <w:color w:val="000000"/>
              </w:rPr>
              <w:t>ShopRite of Lodi</w:t>
            </w:r>
          </w:p>
          <w:p w14:paraId="21601A24" w14:textId="77777777" w:rsidR="00125199" w:rsidRPr="00230BB9" w:rsidRDefault="00125199" w:rsidP="00FD1F60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6656385F" w14:textId="77777777" w:rsidR="00E12082" w:rsidRPr="00230BB9" w:rsidRDefault="00E12082" w:rsidP="00E12082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230BB9">
              <w:rPr>
                <w:color w:val="000000"/>
                <w:sz w:val="20"/>
                <w:szCs w:val="20"/>
              </w:rPr>
              <w:t>ShopRite of Hackensack &amp; Fair Lawn</w:t>
            </w:r>
          </w:p>
          <w:p w14:paraId="7ED790D8" w14:textId="77777777" w:rsidR="00125199" w:rsidRPr="00230BB9" w:rsidRDefault="00125199" w:rsidP="00FD1F60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2EDCB065" w14:textId="1157D5CF" w:rsidR="00125199" w:rsidRDefault="00E160E3" w:rsidP="00FD1F60">
            <w:pPr>
              <w:rPr>
                <w:sz w:val="32"/>
                <w:szCs w:val="32"/>
              </w:rPr>
            </w:pPr>
            <w:r>
              <w:rPr>
                <w:bCs/>
              </w:rPr>
              <w:t>ShopRite of Wallington</w:t>
            </w:r>
          </w:p>
        </w:tc>
      </w:tr>
      <w:tr w:rsidR="00AD2F14" w14:paraId="2E5504F5" w14:textId="77777777" w:rsidTr="00ED4580">
        <w:tc>
          <w:tcPr>
            <w:tcW w:w="9349" w:type="dxa"/>
            <w:gridSpan w:val="3"/>
            <w:shd w:val="clear" w:color="auto" w:fill="507282"/>
          </w:tcPr>
          <w:p w14:paraId="29B20ACC" w14:textId="38AAB2AE" w:rsidR="00AD2F14" w:rsidRPr="00774725" w:rsidRDefault="00774725" w:rsidP="00FD1F60">
            <w:pPr>
              <w:rPr>
                <w:b/>
                <w:bCs/>
                <w:sz w:val="28"/>
                <w:szCs w:val="28"/>
              </w:rPr>
            </w:pPr>
            <w:r w:rsidRPr="00774725">
              <w:rPr>
                <w:b/>
                <w:bCs/>
                <w:color w:val="FFFFFF" w:themeColor="background1"/>
                <w:sz w:val="28"/>
                <w:szCs w:val="28"/>
              </w:rPr>
              <w:t>New York</w:t>
            </w:r>
          </w:p>
        </w:tc>
      </w:tr>
      <w:tr w:rsidR="00BE2EE0" w14:paraId="70CAB689" w14:textId="77777777" w:rsidTr="005747C1">
        <w:tc>
          <w:tcPr>
            <w:tcW w:w="3116" w:type="dxa"/>
            <w:shd w:val="clear" w:color="auto" w:fill="D6F8F4"/>
          </w:tcPr>
          <w:p w14:paraId="3D65A0EF" w14:textId="419F9479" w:rsidR="00BE2EE0" w:rsidRPr="00850EEE" w:rsidRDefault="00BE2EE0" w:rsidP="00214E6B">
            <w:pPr>
              <w:pStyle w:val="NormalWeb"/>
              <w:spacing w:before="0" w:beforeAutospacing="0" w:after="40" w:afterAutospacing="0"/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Kal</w:t>
            </w:r>
            <w:r w:rsidR="00B1217D" w:rsidRPr="00850EEE">
              <w:rPr>
                <w:b/>
                <w:bCs/>
                <w:sz w:val="28"/>
                <w:szCs w:val="28"/>
              </w:rPr>
              <w:t>e</w:t>
            </w:r>
            <w:r w:rsidR="00C13B23">
              <w:rPr>
                <w:b/>
                <w:bCs/>
                <w:sz w:val="28"/>
                <w:szCs w:val="28"/>
              </w:rPr>
              <w:t>ida</w:t>
            </w:r>
            <w:r w:rsidR="00B1217D" w:rsidRPr="00850EEE">
              <w:rPr>
                <w:b/>
                <w:bCs/>
                <w:sz w:val="28"/>
                <w:szCs w:val="28"/>
              </w:rPr>
              <w:t xml:space="preserve"> Health Group</w:t>
            </w:r>
          </w:p>
        </w:tc>
        <w:tc>
          <w:tcPr>
            <w:tcW w:w="3116" w:type="dxa"/>
          </w:tcPr>
          <w:p w14:paraId="7EDBD42D" w14:textId="6FF4208C" w:rsidR="00BE2EE0" w:rsidRDefault="00730431" w:rsidP="007A7F40">
            <w:pPr>
              <w:pStyle w:val="NormalWeb"/>
              <w:spacing w:before="0" w:beforeAutospacing="0" w:after="40" w:afterAutospacing="0"/>
            </w:pPr>
            <w:r>
              <w:t>Buffalo General Medical</w:t>
            </w:r>
          </w:p>
        </w:tc>
        <w:tc>
          <w:tcPr>
            <w:tcW w:w="3117" w:type="dxa"/>
          </w:tcPr>
          <w:p w14:paraId="5267BD01" w14:textId="0E1010E9" w:rsidR="00BE2EE0" w:rsidRPr="00025953" w:rsidRDefault="00025953" w:rsidP="00FD1F60">
            <w:pPr>
              <w:rPr>
                <w:sz w:val="24"/>
                <w:szCs w:val="24"/>
              </w:rPr>
            </w:pPr>
            <w:r w:rsidRPr="00025953">
              <w:rPr>
                <w:sz w:val="24"/>
                <w:szCs w:val="24"/>
              </w:rPr>
              <w:t>DeGraff Medical Park</w:t>
            </w:r>
          </w:p>
        </w:tc>
      </w:tr>
      <w:tr w:rsidR="00BE2EE0" w14:paraId="7ECB7D30" w14:textId="77777777" w:rsidTr="0073656B">
        <w:tc>
          <w:tcPr>
            <w:tcW w:w="3116" w:type="dxa"/>
          </w:tcPr>
          <w:p w14:paraId="7F1FA3EA" w14:textId="186B8D45" w:rsidR="00BE2EE0" w:rsidRDefault="00D27492" w:rsidP="00214E6B">
            <w:pPr>
              <w:pStyle w:val="NormalWeb"/>
              <w:spacing w:before="0" w:beforeAutospacing="0" w:after="40" w:afterAutospacing="0"/>
            </w:pPr>
            <w:r>
              <w:t xml:space="preserve">John R. </w:t>
            </w:r>
            <w:proofErr w:type="spellStart"/>
            <w:r>
              <w:t>Oishei</w:t>
            </w:r>
            <w:proofErr w:type="spellEnd"/>
            <w:r>
              <w:t xml:space="preserve"> </w:t>
            </w:r>
            <w:r w:rsidR="000D4833">
              <w:t>Children’s Hospital</w:t>
            </w:r>
          </w:p>
        </w:tc>
        <w:tc>
          <w:tcPr>
            <w:tcW w:w="3116" w:type="dxa"/>
          </w:tcPr>
          <w:p w14:paraId="7BE05073" w14:textId="11EBEDBA" w:rsidR="00BE2EE0" w:rsidRDefault="000D4833" w:rsidP="007A7F40">
            <w:pPr>
              <w:pStyle w:val="NormalWeb"/>
              <w:spacing w:before="0" w:beforeAutospacing="0" w:after="40" w:afterAutospacing="0"/>
            </w:pPr>
            <w:r>
              <w:t xml:space="preserve">Millard Fillmore Suburban Hospital </w:t>
            </w:r>
          </w:p>
        </w:tc>
        <w:tc>
          <w:tcPr>
            <w:tcW w:w="3117" w:type="dxa"/>
          </w:tcPr>
          <w:p w14:paraId="677B4323" w14:textId="79A8FE7C" w:rsidR="00BE2EE0" w:rsidRPr="002E378E" w:rsidRDefault="002E378E" w:rsidP="00FD1F60">
            <w:pPr>
              <w:rPr>
                <w:sz w:val="24"/>
                <w:szCs w:val="24"/>
              </w:rPr>
            </w:pPr>
            <w:r w:rsidRPr="002E378E">
              <w:rPr>
                <w:sz w:val="24"/>
                <w:szCs w:val="24"/>
              </w:rPr>
              <w:t>Bradfor</w:t>
            </w:r>
            <w:r>
              <w:rPr>
                <w:sz w:val="24"/>
                <w:szCs w:val="24"/>
              </w:rPr>
              <w:t xml:space="preserve">d </w:t>
            </w:r>
            <w:r w:rsidRPr="002E378E">
              <w:rPr>
                <w:sz w:val="24"/>
                <w:szCs w:val="24"/>
              </w:rPr>
              <w:t>Regional Medical Center</w:t>
            </w:r>
          </w:p>
        </w:tc>
      </w:tr>
      <w:tr w:rsidR="00AD2F14" w14:paraId="3A9F7100" w14:textId="77777777" w:rsidTr="00FC43E2">
        <w:trPr>
          <w:trHeight w:val="467"/>
        </w:trPr>
        <w:tc>
          <w:tcPr>
            <w:tcW w:w="9349" w:type="dxa"/>
            <w:gridSpan w:val="3"/>
            <w:shd w:val="clear" w:color="auto" w:fill="507282"/>
          </w:tcPr>
          <w:p w14:paraId="18601F5A" w14:textId="021A8A4C" w:rsidR="00AD2F14" w:rsidRPr="00774725" w:rsidRDefault="00774725" w:rsidP="00FD1F60">
            <w:pPr>
              <w:rPr>
                <w:b/>
                <w:bCs/>
                <w:sz w:val="28"/>
                <w:szCs w:val="28"/>
              </w:rPr>
            </w:pPr>
            <w:r w:rsidRPr="00774725">
              <w:rPr>
                <w:b/>
                <w:bCs/>
                <w:color w:val="FFFFFF" w:themeColor="background1"/>
                <w:sz w:val="28"/>
                <w:szCs w:val="28"/>
              </w:rPr>
              <w:t>Ohio</w:t>
            </w:r>
          </w:p>
        </w:tc>
      </w:tr>
      <w:tr w:rsidR="00FD1F60" w14:paraId="023228B1" w14:textId="77777777" w:rsidTr="005747C1">
        <w:tc>
          <w:tcPr>
            <w:tcW w:w="3116" w:type="dxa"/>
            <w:shd w:val="clear" w:color="auto" w:fill="D6F8F4"/>
          </w:tcPr>
          <w:p w14:paraId="495A3E06" w14:textId="24052CB1" w:rsidR="00FD1F60" w:rsidRPr="005747C1" w:rsidRDefault="00FD1F60" w:rsidP="00FD1F60">
            <w:pPr>
              <w:rPr>
                <w:b/>
                <w:bCs/>
                <w:sz w:val="28"/>
                <w:szCs w:val="28"/>
              </w:rPr>
            </w:pPr>
            <w:r w:rsidRPr="005747C1">
              <w:rPr>
                <w:b/>
                <w:bCs/>
                <w:sz w:val="28"/>
                <w:szCs w:val="28"/>
              </w:rPr>
              <w:t>Ohio</w:t>
            </w:r>
            <w:r w:rsidR="00C72363" w:rsidRPr="005747C1">
              <w:rPr>
                <w:b/>
                <w:bCs/>
                <w:sz w:val="28"/>
                <w:szCs w:val="28"/>
              </w:rPr>
              <w:t xml:space="preserve"> Health</w:t>
            </w:r>
          </w:p>
        </w:tc>
        <w:tc>
          <w:tcPr>
            <w:tcW w:w="3116" w:type="dxa"/>
          </w:tcPr>
          <w:p w14:paraId="402E88F6" w14:textId="6BD6D83F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Marion General Hospital</w:t>
            </w:r>
          </w:p>
        </w:tc>
        <w:tc>
          <w:tcPr>
            <w:tcW w:w="3117" w:type="dxa"/>
          </w:tcPr>
          <w:p w14:paraId="54491996" w14:textId="5913B952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Ohio Health Berger Hospital </w:t>
            </w:r>
          </w:p>
        </w:tc>
      </w:tr>
      <w:tr w:rsidR="00FD1F60" w14:paraId="37395123" w14:textId="77777777" w:rsidTr="0073656B">
        <w:tc>
          <w:tcPr>
            <w:tcW w:w="3116" w:type="dxa"/>
          </w:tcPr>
          <w:p w14:paraId="742CD3FA" w14:textId="4482FC37" w:rsidR="00FD1F60" w:rsidRDefault="00FD1F60" w:rsidP="00FD1F60">
            <w:pPr>
              <w:rPr>
                <w:sz w:val="32"/>
                <w:szCs w:val="32"/>
              </w:rPr>
            </w:pPr>
            <w:r w:rsidRPr="00F61A8B">
              <w:rPr>
                <w:sz w:val="24"/>
                <w:szCs w:val="24"/>
              </w:rPr>
              <w:t xml:space="preserve">Doctors </w:t>
            </w:r>
            <w:r>
              <w:rPr>
                <w:sz w:val="24"/>
                <w:szCs w:val="24"/>
              </w:rPr>
              <w:t>Hospital</w:t>
            </w:r>
          </w:p>
        </w:tc>
        <w:tc>
          <w:tcPr>
            <w:tcW w:w="3116" w:type="dxa"/>
          </w:tcPr>
          <w:p w14:paraId="594FC06D" w14:textId="2C32DDC7" w:rsidR="00FD1F60" w:rsidRDefault="00FD1F60" w:rsidP="00FD1F60">
            <w:pPr>
              <w:rPr>
                <w:sz w:val="32"/>
                <w:szCs w:val="32"/>
              </w:rPr>
            </w:pPr>
            <w:r w:rsidRPr="00063A0C">
              <w:rPr>
                <w:sz w:val="24"/>
                <w:szCs w:val="24"/>
              </w:rPr>
              <w:t xml:space="preserve">Riverside </w:t>
            </w:r>
            <w:r>
              <w:rPr>
                <w:sz w:val="24"/>
                <w:szCs w:val="24"/>
              </w:rPr>
              <w:t>Methodist Hospital</w:t>
            </w:r>
          </w:p>
        </w:tc>
        <w:tc>
          <w:tcPr>
            <w:tcW w:w="3117" w:type="dxa"/>
          </w:tcPr>
          <w:p w14:paraId="6396034B" w14:textId="64B95807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Ohio Health </w:t>
            </w:r>
            <w:proofErr w:type="spellStart"/>
            <w:r>
              <w:rPr>
                <w:sz w:val="24"/>
                <w:szCs w:val="24"/>
              </w:rPr>
              <w:t>O’Bleness</w:t>
            </w:r>
            <w:proofErr w:type="spellEnd"/>
            <w:r>
              <w:rPr>
                <w:sz w:val="24"/>
                <w:szCs w:val="24"/>
              </w:rPr>
              <w:t xml:space="preserve"> Hospital </w:t>
            </w:r>
          </w:p>
        </w:tc>
      </w:tr>
      <w:tr w:rsidR="00FD1F60" w14:paraId="679872E2" w14:textId="77777777" w:rsidTr="0073656B">
        <w:tc>
          <w:tcPr>
            <w:tcW w:w="3116" w:type="dxa"/>
          </w:tcPr>
          <w:p w14:paraId="605CE5FD" w14:textId="7012956E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Grady Memorial Hospital </w:t>
            </w:r>
          </w:p>
        </w:tc>
        <w:tc>
          <w:tcPr>
            <w:tcW w:w="3116" w:type="dxa"/>
          </w:tcPr>
          <w:p w14:paraId="66F00DEC" w14:textId="3672DC8E" w:rsidR="00FD1F60" w:rsidRDefault="00FD1F60" w:rsidP="00FD1F60">
            <w:pPr>
              <w:rPr>
                <w:sz w:val="32"/>
                <w:szCs w:val="32"/>
              </w:rPr>
            </w:pPr>
            <w:r w:rsidRPr="00063A0C">
              <w:rPr>
                <w:sz w:val="24"/>
                <w:szCs w:val="24"/>
              </w:rPr>
              <w:t>Ohio Health Shelby Hospital</w:t>
            </w:r>
          </w:p>
        </w:tc>
        <w:tc>
          <w:tcPr>
            <w:tcW w:w="3117" w:type="dxa"/>
          </w:tcPr>
          <w:p w14:paraId="22530FF8" w14:textId="3572EB32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Grove City Methodist Hospital </w:t>
            </w:r>
          </w:p>
        </w:tc>
      </w:tr>
      <w:tr w:rsidR="00FD1F60" w14:paraId="52C9AE9C" w14:textId="77777777" w:rsidTr="0073656B">
        <w:tc>
          <w:tcPr>
            <w:tcW w:w="3116" w:type="dxa"/>
          </w:tcPr>
          <w:p w14:paraId="631A22E4" w14:textId="13FB99CB" w:rsidR="00FD1F60" w:rsidRDefault="00FD1F60" w:rsidP="00FD1F60">
            <w:pPr>
              <w:rPr>
                <w:sz w:val="32"/>
                <w:szCs w:val="32"/>
              </w:rPr>
            </w:pPr>
            <w:r w:rsidRPr="00063A0C">
              <w:rPr>
                <w:sz w:val="24"/>
                <w:szCs w:val="24"/>
              </w:rPr>
              <w:t>Hardin Memorial Hospital</w:t>
            </w:r>
          </w:p>
        </w:tc>
        <w:tc>
          <w:tcPr>
            <w:tcW w:w="3116" w:type="dxa"/>
          </w:tcPr>
          <w:p w14:paraId="7CB97751" w14:textId="6F841571" w:rsidR="00FD1F60" w:rsidRDefault="00FD1F60" w:rsidP="00FD1F60">
            <w:pPr>
              <w:rPr>
                <w:sz w:val="32"/>
                <w:szCs w:val="32"/>
              </w:rPr>
            </w:pPr>
            <w:r w:rsidRPr="00063A0C">
              <w:rPr>
                <w:sz w:val="24"/>
                <w:szCs w:val="24"/>
              </w:rPr>
              <w:t>Ohio Health Physician Group</w:t>
            </w:r>
          </w:p>
        </w:tc>
        <w:tc>
          <w:tcPr>
            <w:tcW w:w="3117" w:type="dxa"/>
          </w:tcPr>
          <w:p w14:paraId="7223643F" w14:textId="7859FC1F" w:rsidR="00FD1F60" w:rsidRDefault="00FD1F60" w:rsidP="00FD1F60">
            <w:pPr>
              <w:rPr>
                <w:sz w:val="32"/>
                <w:szCs w:val="32"/>
              </w:rPr>
            </w:pPr>
            <w:r w:rsidRPr="00F61A8B">
              <w:rPr>
                <w:sz w:val="24"/>
                <w:szCs w:val="24"/>
              </w:rPr>
              <w:t>Dublin Methodist Hospital</w:t>
            </w:r>
          </w:p>
        </w:tc>
      </w:tr>
      <w:tr w:rsidR="00FD1F60" w14:paraId="27886C63" w14:textId="77777777" w:rsidTr="0073656B">
        <w:tc>
          <w:tcPr>
            <w:tcW w:w="3116" w:type="dxa"/>
          </w:tcPr>
          <w:p w14:paraId="7A8A64FA" w14:textId="4849D7CD" w:rsidR="00FD1F60" w:rsidRDefault="00FD1F60" w:rsidP="00FD1F60">
            <w:pPr>
              <w:rPr>
                <w:sz w:val="32"/>
                <w:szCs w:val="32"/>
              </w:rPr>
            </w:pPr>
            <w:r w:rsidRPr="00063A0C">
              <w:rPr>
                <w:sz w:val="24"/>
                <w:szCs w:val="24"/>
              </w:rPr>
              <w:t>Grant Medical Center</w:t>
            </w:r>
          </w:p>
        </w:tc>
        <w:tc>
          <w:tcPr>
            <w:tcW w:w="3116" w:type="dxa"/>
          </w:tcPr>
          <w:p w14:paraId="2A50BEBC" w14:textId="7ECB8FA2" w:rsidR="00FD1F60" w:rsidRDefault="00FD1F60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Ohio Health Mansfield Hospital</w:t>
            </w:r>
          </w:p>
        </w:tc>
        <w:tc>
          <w:tcPr>
            <w:tcW w:w="3117" w:type="dxa"/>
          </w:tcPr>
          <w:p w14:paraId="76B20C22" w14:textId="474A9EE4" w:rsidR="00FD1F60" w:rsidRDefault="00FD1F60" w:rsidP="00FD1F60">
            <w:pPr>
              <w:rPr>
                <w:sz w:val="32"/>
                <w:szCs w:val="32"/>
              </w:rPr>
            </w:pPr>
          </w:p>
        </w:tc>
      </w:tr>
      <w:tr w:rsidR="00C72363" w14:paraId="08BCF6BE" w14:textId="77777777" w:rsidTr="005747C1">
        <w:tc>
          <w:tcPr>
            <w:tcW w:w="3116" w:type="dxa"/>
            <w:shd w:val="clear" w:color="auto" w:fill="D6F8F4"/>
          </w:tcPr>
          <w:p w14:paraId="294BDDEF" w14:textId="735C2C6F" w:rsidR="00C72363" w:rsidRPr="005747C1" w:rsidRDefault="0064778B" w:rsidP="00FD1F60">
            <w:pPr>
              <w:rPr>
                <w:b/>
                <w:bCs/>
                <w:sz w:val="28"/>
                <w:szCs w:val="28"/>
              </w:rPr>
            </w:pPr>
            <w:r w:rsidRPr="005747C1">
              <w:rPr>
                <w:b/>
                <w:bCs/>
                <w:sz w:val="28"/>
                <w:szCs w:val="28"/>
              </w:rPr>
              <w:t xml:space="preserve">Ohio Mercy Health Cincinnati </w:t>
            </w:r>
          </w:p>
        </w:tc>
        <w:tc>
          <w:tcPr>
            <w:tcW w:w="3116" w:type="dxa"/>
          </w:tcPr>
          <w:p w14:paraId="5E8DD072" w14:textId="4694845E" w:rsidR="00C72363" w:rsidRDefault="001E5AF6" w:rsidP="00FD1F60">
            <w:pPr>
              <w:rPr>
                <w:sz w:val="24"/>
                <w:szCs w:val="24"/>
              </w:rPr>
            </w:pPr>
            <w:r w:rsidRPr="008636B1">
              <w:rPr>
                <w:spacing w:val="-3"/>
              </w:rPr>
              <w:t>Mercy Health – Anderson Hospital LLC</w:t>
            </w:r>
          </w:p>
        </w:tc>
        <w:tc>
          <w:tcPr>
            <w:tcW w:w="3117" w:type="dxa"/>
          </w:tcPr>
          <w:p w14:paraId="01828F38" w14:textId="33655DB4" w:rsidR="00C72363" w:rsidRDefault="00A54F6C" w:rsidP="00FD1F60">
            <w:pPr>
              <w:rPr>
                <w:sz w:val="32"/>
                <w:szCs w:val="32"/>
              </w:rPr>
            </w:pPr>
            <w:r w:rsidRPr="008636B1">
              <w:rPr>
                <w:spacing w:val="-3"/>
              </w:rPr>
              <w:t>Mercy Health – Fairfield Hospital LLC</w:t>
            </w:r>
          </w:p>
        </w:tc>
      </w:tr>
      <w:tr w:rsidR="00C72363" w14:paraId="6ECA8F64" w14:textId="77777777" w:rsidTr="0073656B">
        <w:tc>
          <w:tcPr>
            <w:tcW w:w="3116" w:type="dxa"/>
          </w:tcPr>
          <w:p w14:paraId="64010A32" w14:textId="10DCE17C" w:rsidR="00C72363" w:rsidRPr="00063A0C" w:rsidRDefault="00A256AC" w:rsidP="00FD1F60">
            <w:pPr>
              <w:rPr>
                <w:sz w:val="24"/>
                <w:szCs w:val="24"/>
              </w:rPr>
            </w:pPr>
            <w:r w:rsidRPr="008636B1">
              <w:rPr>
                <w:spacing w:val="-3"/>
              </w:rPr>
              <w:t>Mercy Health - West Hospital</w:t>
            </w:r>
          </w:p>
        </w:tc>
        <w:tc>
          <w:tcPr>
            <w:tcW w:w="3116" w:type="dxa"/>
          </w:tcPr>
          <w:p w14:paraId="16F0FB6C" w14:textId="0F22D884" w:rsidR="00C72363" w:rsidRDefault="003A568F" w:rsidP="00FD1F60">
            <w:pPr>
              <w:rPr>
                <w:sz w:val="24"/>
                <w:szCs w:val="24"/>
              </w:rPr>
            </w:pPr>
            <w:r w:rsidRPr="008636B1">
              <w:rPr>
                <w:spacing w:val="-3"/>
              </w:rPr>
              <w:t>Mercy Health – Clermont Hospita</w:t>
            </w:r>
            <w:r w:rsidR="00E53467">
              <w:rPr>
                <w:spacing w:val="-3"/>
              </w:rPr>
              <w:t>l</w:t>
            </w:r>
          </w:p>
        </w:tc>
        <w:tc>
          <w:tcPr>
            <w:tcW w:w="3117" w:type="dxa"/>
          </w:tcPr>
          <w:p w14:paraId="35EA0B91" w14:textId="27394AFF" w:rsidR="00C72363" w:rsidRDefault="00802932" w:rsidP="00FD1F60">
            <w:pPr>
              <w:rPr>
                <w:sz w:val="32"/>
                <w:szCs w:val="32"/>
              </w:rPr>
            </w:pPr>
            <w:r w:rsidRPr="008636B1">
              <w:rPr>
                <w:spacing w:val="-3"/>
              </w:rPr>
              <w:t>Jewish Hospita</w:t>
            </w:r>
            <w:r>
              <w:rPr>
                <w:spacing w:val="-3"/>
              </w:rPr>
              <w:t>l</w:t>
            </w:r>
          </w:p>
        </w:tc>
      </w:tr>
      <w:tr w:rsidR="00C72363" w14:paraId="0CC85A04" w14:textId="77777777" w:rsidTr="0073656B">
        <w:tc>
          <w:tcPr>
            <w:tcW w:w="3116" w:type="dxa"/>
          </w:tcPr>
          <w:p w14:paraId="201F9BE6" w14:textId="7852F58B" w:rsidR="00C72363" w:rsidRPr="00063A0C" w:rsidRDefault="00C55BE2" w:rsidP="00FD1F60">
            <w:pPr>
              <w:rPr>
                <w:sz w:val="24"/>
                <w:szCs w:val="24"/>
              </w:rPr>
            </w:pPr>
            <w:r w:rsidRPr="008636B1">
              <w:rPr>
                <w:spacing w:val="-3"/>
              </w:rPr>
              <w:t>The Jewish Hospital – Mercy Health</w:t>
            </w:r>
            <w:r>
              <w:rPr>
                <w:spacing w:val="-3"/>
              </w:rPr>
              <w:t xml:space="preserve"> and Mercy Health Physicians Cincinnati</w:t>
            </w:r>
          </w:p>
        </w:tc>
        <w:tc>
          <w:tcPr>
            <w:tcW w:w="3116" w:type="dxa"/>
          </w:tcPr>
          <w:p w14:paraId="77AC94DA" w14:textId="77777777" w:rsidR="00C72363" w:rsidRDefault="00C72363" w:rsidP="00FD1F60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32D76848" w14:textId="77777777" w:rsidR="00C72363" w:rsidRDefault="00C72363" w:rsidP="00FD1F60">
            <w:pPr>
              <w:rPr>
                <w:sz w:val="32"/>
                <w:szCs w:val="32"/>
              </w:rPr>
            </w:pPr>
          </w:p>
        </w:tc>
      </w:tr>
      <w:tr w:rsidR="00AD2F14" w14:paraId="399BB8F2" w14:textId="77777777" w:rsidTr="00FC43E2">
        <w:trPr>
          <w:trHeight w:val="485"/>
        </w:trPr>
        <w:tc>
          <w:tcPr>
            <w:tcW w:w="9349" w:type="dxa"/>
            <w:gridSpan w:val="3"/>
            <w:shd w:val="clear" w:color="auto" w:fill="507282"/>
          </w:tcPr>
          <w:p w14:paraId="67761F4D" w14:textId="590F98FE" w:rsidR="00AD2F14" w:rsidRPr="00774725" w:rsidRDefault="00774725" w:rsidP="00FD1F60">
            <w:pPr>
              <w:rPr>
                <w:b/>
                <w:bCs/>
                <w:sz w:val="28"/>
                <w:szCs w:val="28"/>
              </w:rPr>
            </w:pPr>
            <w:r w:rsidRPr="00774725">
              <w:rPr>
                <w:b/>
                <w:bCs/>
                <w:color w:val="FFFFFF" w:themeColor="background1"/>
                <w:sz w:val="28"/>
                <w:szCs w:val="28"/>
              </w:rPr>
              <w:t>Oklahoma</w:t>
            </w:r>
          </w:p>
        </w:tc>
      </w:tr>
      <w:tr w:rsidR="00F132EA" w14:paraId="5969345A" w14:textId="77777777" w:rsidTr="005747C1">
        <w:tc>
          <w:tcPr>
            <w:tcW w:w="3116" w:type="dxa"/>
            <w:shd w:val="clear" w:color="auto" w:fill="D6F8F4"/>
          </w:tcPr>
          <w:p w14:paraId="55086CD7" w14:textId="301DAA16" w:rsidR="00F132EA" w:rsidRPr="00850EEE" w:rsidRDefault="00F132EA" w:rsidP="00FD1F60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Hillcrest Health System</w:t>
            </w:r>
          </w:p>
        </w:tc>
        <w:tc>
          <w:tcPr>
            <w:tcW w:w="3116" w:type="dxa"/>
          </w:tcPr>
          <w:p w14:paraId="3F444EFE" w14:textId="43182C63" w:rsidR="00F132EA" w:rsidRDefault="002E2706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llcrest Medical Center</w:t>
            </w:r>
          </w:p>
        </w:tc>
        <w:tc>
          <w:tcPr>
            <w:tcW w:w="3117" w:type="dxa"/>
          </w:tcPr>
          <w:p w14:paraId="3A974CC7" w14:textId="2C5439BC" w:rsidR="00F132EA" w:rsidRPr="00B377D3" w:rsidRDefault="00B377D3" w:rsidP="00FD1F60">
            <w:pPr>
              <w:rPr>
                <w:sz w:val="24"/>
                <w:szCs w:val="24"/>
              </w:rPr>
            </w:pPr>
            <w:r w:rsidRPr="00B377D3">
              <w:rPr>
                <w:sz w:val="24"/>
                <w:szCs w:val="24"/>
              </w:rPr>
              <w:t>Hillcrest Hospital South</w:t>
            </w:r>
          </w:p>
        </w:tc>
      </w:tr>
      <w:tr w:rsidR="00F132EA" w14:paraId="398CD806" w14:textId="77777777" w:rsidTr="0073656B">
        <w:tc>
          <w:tcPr>
            <w:tcW w:w="3116" w:type="dxa"/>
          </w:tcPr>
          <w:p w14:paraId="5EA5D912" w14:textId="51263DAD" w:rsidR="00F132EA" w:rsidRPr="00063A0C" w:rsidRDefault="00B377D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llcrest Hospital Cushing</w:t>
            </w:r>
          </w:p>
        </w:tc>
        <w:tc>
          <w:tcPr>
            <w:tcW w:w="3116" w:type="dxa"/>
          </w:tcPr>
          <w:p w14:paraId="1B856A4C" w14:textId="58276BFA" w:rsidR="00F132EA" w:rsidRDefault="00B00A73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llcrest Hospital Claremore</w:t>
            </w:r>
          </w:p>
        </w:tc>
        <w:tc>
          <w:tcPr>
            <w:tcW w:w="3117" w:type="dxa"/>
          </w:tcPr>
          <w:p w14:paraId="684BA885" w14:textId="3DC1F9B2" w:rsidR="00F132EA" w:rsidRPr="00C13086" w:rsidRDefault="00317EB7" w:rsidP="00FD1F60">
            <w:pPr>
              <w:rPr>
                <w:sz w:val="24"/>
                <w:szCs w:val="24"/>
              </w:rPr>
            </w:pPr>
            <w:r w:rsidRPr="00C13086">
              <w:rPr>
                <w:sz w:val="24"/>
                <w:szCs w:val="24"/>
              </w:rPr>
              <w:t xml:space="preserve">Hillcrest Hospital </w:t>
            </w:r>
            <w:proofErr w:type="spellStart"/>
            <w:r w:rsidRPr="00C13086">
              <w:rPr>
                <w:sz w:val="24"/>
                <w:szCs w:val="24"/>
              </w:rPr>
              <w:t>Henryetta</w:t>
            </w:r>
            <w:proofErr w:type="spellEnd"/>
          </w:p>
        </w:tc>
      </w:tr>
      <w:tr w:rsidR="00F132EA" w14:paraId="111A8365" w14:textId="77777777" w:rsidTr="0073656B">
        <w:tc>
          <w:tcPr>
            <w:tcW w:w="3116" w:type="dxa"/>
          </w:tcPr>
          <w:p w14:paraId="6AD7F6AD" w14:textId="16842B88" w:rsidR="00F132EA" w:rsidRPr="00063A0C" w:rsidRDefault="00C13086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llcrest Hospital Pryor</w:t>
            </w:r>
          </w:p>
        </w:tc>
        <w:tc>
          <w:tcPr>
            <w:tcW w:w="3116" w:type="dxa"/>
          </w:tcPr>
          <w:p w14:paraId="7A1F34DE" w14:textId="37815AE8" w:rsidR="00F132EA" w:rsidRDefault="002430DB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iley Medical Institute </w:t>
            </w:r>
          </w:p>
        </w:tc>
        <w:tc>
          <w:tcPr>
            <w:tcW w:w="3117" w:type="dxa"/>
          </w:tcPr>
          <w:p w14:paraId="1A3C29C1" w14:textId="1CDAAD1B" w:rsidR="00F132EA" w:rsidRDefault="0090062C" w:rsidP="00FD1F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Tulsa Spine &amp; Specialty Hospital</w:t>
            </w:r>
          </w:p>
        </w:tc>
      </w:tr>
      <w:tr w:rsidR="00B3460B" w14:paraId="35E01BC5" w14:textId="77777777" w:rsidTr="005747C1">
        <w:trPr>
          <w:trHeight w:val="467"/>
        </w:trPr>
        <w:tc>
          <w:tcPr>
            <w:tcW w:w="3116" w:type="dxa"/>
          </w:tcPr>
          <w:p w14:paraId="4A0E726C" w14:textId="5EA7BD3C" w:rsidR="00B3460B" w:rsidRDefault="00B3460B" w:rsidP="00FD1F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klahoma Heart Institute </w:t>
            </w:r>
          </w:p>
        </w:tc>
        <w:tc>
          <w:tcPr>
            <w:tcW w:w="3116" w:type="dxa"/>
          </w:tcPr>
          <w:p w14:paraId="2748674D" w14:textId="63E8D3A7" w:rsidR="00B3460B" w:rsidRDefault="00B3460B" w:rsidP="00FD1F60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1FAFC9DE" w14:textId="77777777" w:rsidR="00B3460B" w:rsidRDefault="00B3460B" w:rsidP="00FD1F60">
            <w:pPr>
              <w:rPr>
                <w:sz w:val="32"/>
                <w:szCs w:val="32"/>
              </w:rPr>
            </w:pPr>
          </w:p>
        </w:tc>
      </w:tr>
      <w:tr w:rsidR="00850EEE" w14:paraId="1BBC15CF" w14:textId="77777777" w:rsidTr="00850EEE">
        <w:tc>
          <w:tcPr>
            <w:tcW w:w="9349" w:type="dxa"/>
            <w:gridSpan w:val="3"/>
            <w:shd w:val="clear" w:color="auto" w:fill="507282"/>
          </w:tcPr>
          <w:p w14:paraId="13F0E634" w14:textId="4300D27A" w:rsidR="00850EEE" w:rsidRPr="00850EEE" w:rsidRDefault="00850EEE" w:rsidP="00FD1F60">
            <w:pPr>
              <w:rPr>
                <w:b/>
                <w:bCs/>
                <w:sz w:val="32"/>
                <w:szCs w:val="32"/>
              </w:rPr>
            </w:pPr>
            <w:r w:rsidRPr="00850EEE">
              <w:rPr>
                <w:b/>
                <w:bCs/>
                <w:color w:val="FFFFFF" w:themeColor="background1"/>
                <w:sz w:val="32"/>
                <w:szCs w:val="32"/>
              </w:rPr>
              <w:t>Texas</w:t>
            </w:r>
          </w:p>
        </w:tc>
      </w:tr>
      <w:tr w:rsidR="008D4A60" w14:paraId="39966EBF" w14:textId="77777777" w:rsidTr="005747C1">
        <w:tc>
          <w:tcPr>
            <w:tcW w:w="3116" w:type="dxa"/>
            <w:shd w:val="clear" w:color="auto" w:fill="D6F8F4"/>
          </w:tcPr>
          <w:p w14:paraId="2A7D85D0" w14:textId="06415783" w:rsidR="008D4A60" w:rsidRPr="00850EEE" w:rsidRDefault="008D4A60" w:rsidP="008D4A60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Baptist Health</w:t>
            </w:r>
          </w:p>
        </w:tc>
        <w:tc>
          <w:tcPr>
            <w:tcW w:w="3116" w:type="dxa"/>
          </w:tcPr>
          <w:p w14:paraId="2C835667" w14:textId="77F41D4A" w:rsidR="008D4A60" w:rsidRDefault="008D4A60" w:rsidP="008D4A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North Central Baptist Hospital</w:t>
            </w:r>
          </w:p>
        </w:tc>
        <w:tc>
          <w:tcPr>
            <w:tcW w:w="3117" w:type="dxa"/>
          </w:tcPr>
          <w:p w14:paraId="45967F17" w14:textId="5DB67C2D" w:rsidR="008D4A60" w:rsidRDefault="008D4A60" w:rsidP="008D4A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Northeast Baptist Hospital</w:t>
            </w:r>
          </w:p>
        </w:tc>
      </w:tr>
      <w:tr w:rsidR="008D4A60" w14:paraId="325D2875" w14:textId="77777777" w:rsidTr="0073656B">
        <w:tc>
          <w:tcPr>
            <w:tcW w:w="3116" w:type="dxa"/>
          </w:tcPr>
          <w:p w14:paraId="5B23639C" w14:textId="1685FE53" w:rsidR="008D4A60" w:rsidRDefault="008D4A60" w:rsidP="008D4A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Baptist Medical Center </w:t>
            </w:r>
          </w:p>
        </w:tc>
        <w:tc>
          <w:tcPr>
            <w:tcW w:w="3116" w:type="dxa"/>
          </w:tcPr>
          <w:p w14:paraId="77B149C9" w14:textId="529EB5D2" w:rsidR="008D4A60" w:rsidRDefault="008D4A60" w:rsidP="008D4A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Mission Trail Baptist Hospital </w:t>
            </w:r>
          </w:p>
        </w:tc>
        <w:tc>
          <w:tcPr>
            <w:tcW w:w="3117" w:type="dxa"/>
          </w:tcPr>
          <w:p w14:paraId="6768965C" w14:textId="5A3FD4A8" w:rsidR="008D4A60" w:rsidRDefault="008D4A60" w:rsidP="008D4A60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t. Luke’s Baptist Hospital</w:t>
            </w:r>
          </w:p>
        </w:tc>
      </w:tr>
      <w:tr w:rsidR="00833450" w14:paraId="44EF2ED2" w14:textId="77777777" w:rsidTr="005747C1">
        <w:tc>
          <w:tcPr>
            <w:tcW w:w="3116" w:type="dxa"/>
            <w:shd w:val="clear" w:color="auto" w:fill="D6F8F4"/>
          </w:tcPr>
          <w:p w14:paraId="3AE5CC99" w14:textId="4EE2C956" w:rsidR="00833450" w:rsidRPr="00850EEE" w:rsidRDefault="00833450" w:rsidP="00833450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lastRenderedPageBreak/>
              <w:t>Baylor Scott &amp; White Health</w:t>
            </w:r>
          </w:p>
        </w:tc>
        <w:tc>
          <w:tcPr>
            <w:tcW w:w="3116" w:type="dxa"/>
          </w:tcPr>
          <w:p w14:paraId="1CE6D6FC" w14:textId="1BF30B7E" w:rsidR="00833450" w:rsidRDefault="00833450" w:rsidP="00833450">
            <w:pPr>
              <w:rPr>
                <w:sz w:val="32"/>
                <w:szCs w:val="32"/>
              </w:rPr>
            </w:pPr>
            <w:r w:rsidRPr="004C7015">
              <w:rPr>
                <w:sz w:val="24"/>
                <w:szCs w:val="24"/>
              </w:rPr>
              <w:t>Baylor Scott and White Health – College Station Region</w:t>
            </w:r>
          </w:p>
        </w:tc>
        <w:tc>
          <w:tcPr>
            <w:tcW w:w="3117" w:type="dxa"/>
          </w:tcPr>
          <w:p w14:paraId="5ED24D5F" w14:textId="0AD4FD32" w:rsidR="00833450" w:rsidRDefault="00833450" w:rsidP="00833450">
            <w:pPr>
              <w:rPr>
                <w:sz w:val="32"/>
                <w:szCs w:val="32"/>
              </w:rPr>
            </w:pPr>
            <w:r w:rsidRPr="006671DE">
              <w:rPr>
                <w:sz w:val="24"/>
                <w:szCs w:val="24"/>
              </w:rPr>
              <w:t>Baylor Scott and White Health – Hill Country</w:t>
            </w:r>
          </w:p>
        </w:tc>
      </w:tr>
      <w:tr w:rsidR="00833450" w14:paraId="7ECE6426" w14:textId="77777777" w:rsidTr="0073656B">
        <w:tc>
          <w:tcPr>
            <w:tcW w:w="3116" w:type="dxa"/>
          </w:tcPr>
          <w:p w14:paraId="26E40B0D" w14:textId="55ADEC71" w:rsidR="00833450" w:rsidRDefault="00833450" w:rsidP="00833450">
            <w:pPr>
              <w:rPr>
                <w:sz w:val="32"/>
                <w:szCs w:val="32"/>
              </w:rPr>
            </w:pPr>
            <w:r w:rsidRPr="00985322">
              <w:rPr>
                <w:sz w:val="24"/>
                <w:szCs w:val="24"/>
              </w:rPr>
              <w:t>Baylor Scott and White Health – Temple</w:t>
            </w:r>
          </w:p>
        </w:tc>
        <w:tc>
          <w:tcPr>
            <w:tcW w:w="3116" w:type="dxa"/>
          </w:tcPr>
          <w:p w14:paraId="1588C69F" w14:textId="560C90F4" w:rsidR="00833450" w:rsidRDefault="00833450" w:rsidP="00833450">
            <w:pPr>
              <w:rPr>
                <w:sz w:val="32"/>
                <w:szCs w:val="32"/>
              </w:rPr>
            </w:pPr>
            <w:r w:rsidRPr="008E35C4">
              <w:rPr>
                <w:sz w:val="24"/>
                <w:szCs w:val="24"/>
              </w:rPr>
              <w:t>Baylor Scott and White Health – Round Rock Region</w:t>
            </w:r>
          </w:p>
        </w:tc>
        <w:tc>
          <w:tcPr>
            <w:tcW w:w="3117" w:type="dxa"/>
          </w:tcPr>
          <w:p w14:paraId="280219BE" w14:textId="77777777" w:rsidR="00833450" w:rsidRPr="00250992" w:rsidRDefault="00833450" w:rsidP="00833450">
            <w:pPr>
              <w:rPr>
                <w:b/>
                <w:bCs/>
                <w:sz w:val="24"/>
                <w:szCs w:val="24"/>
              </w:rPr>
            </w:pPr>
            <w:r w:rsidRPr="00250992">
              <w:rPr>
                <w:sz w:val="24"/>
                <w:szCs w:val="24"/>
              </w:rPr>
              <w:t>Baylor Scott and White Health – Waco Region</w:t>
            </w:r>
          </w:p>
          <w:p w14:paraId="3B386D85" w14:textId="77777777" w:rsidR="00833450" w:rsidRDefault="00833450" w:rsidP="00833450">
            <w:pPr>
              <w:rPr>
                <w:sz w:val="32"/>
                <w:szCs w:val="32"/>
              </w:rPr>
            </w:pPr>
          </w:p>
        </w:tc>
      </w:tr>
      <w:tr w:rsidR="00BE03F2" w14:paraId="2BFB8004" w14:textId="77777777" w:rsidTr="005747C1">
        <w:tc>
          <w:tcPr>
            <w:tcW w:w="3116" w:type="dxa"/>
            <w:shd w:val="clear" w:color="auto" w:fill="D6F8F4"/>
          </w:tcPr>
          <w:p w14:paraId="552A2E11" w14:textId="38D49848" w:rsidR="00BE03F2" w:rsidRPr="00850EEE" w:rsidRDefault="00BE03F2" w:rsidP="00BE03F2">
            <w:pPr>
              <w:rPr>
                <w:sz w:val="24"/>
                <w:szCs w:val="24"/>
              </w:rPr>
            </w:pPr>
            <w:r w:rsidRPr="00850EEE">
              <w:rPr>
                <w:b/>
                <w:bCs/>
                <w:sz w:val="28"/>
                <w:szCs w:val="28"/>
              </w:rPr>
              <w:t>Seton Group</w:t>
            </w:r>
          </w:p>
        </w:tc>
        <w:tc>
          <w:tcPr>
            <w:tcW w:w="3116" w:type="dxa"/>
          </w:tcPr>
          <w:p w14:paraId="4E361C04" w14:textId="424CC43E" w:rsidR="00BE03F2" w:rsidRPr="008E35C4" w:rsidRDefault="00BE03F2" w:rsidP="00BE03F2">
            <w:pPr>
              <w:rPr>
                <w:sz w:val="24"/>
                <w:szCs w:val="24"/>
              </w:rPr>
            </w:pPr>
            <w:r w:rsidRPr="00B55202">
              <w:rPr>
                <w:sz w:val="28"/>
                <w:szCs w:val="28"/>
              </w:rPr>
              <w:t>Seton Smithville Regional Hospital</w:t>
            </w:r>
          </w:p>
        </w:tc>
        <w:tc>
          <w:tcPr>
            <w:tcW w:w="3117" w:type="dxa"/>
          </w:tcPr>
          <w:p w14:paraId="0CDD9721" w14:textId="0E286286" w:rsidR="00BE03F2" w:rsidRPr="00250992" w:rsidRDefault="009453DB" w:rsidP="00BE03F2">
            <w:pPr>
              <w:rPr>
                <w:sz w:val="24"/>
                <w:szCs w:val="24"/>
              </w:rPr>
            </w:pPr>
            <w:r w:rsidRPr="00A07A1D">
              <w:rPr>
                <w:sz w:val="28"/>
                <w:szCs w:val="28"/>
              </w:rPr>
              <w:t>Seton Medical Center Williamson</w:t>
            </w:r>
          </w:p>
        </w:tc>
      </w:tr>
      <w:tr w:rsidR="00BE03F2" w14:paraId="417804C1" w14:textId="77777777" w:rsidTr="0073656B">
        <w:tc>
          <w:tcPr>
            <w:tcW w:w="3116" w:type="dxa"/>
          </w:tcPr>
          <w:p w14:paraId="4E7954FA" w14:textId="2DDD64BC" w:rsidR="00BE03F2" w:rsidRPr="00985322" w:rsidRDefault="00BE03F2" w:rsidP="00BE03F2">
            <w:pPr>
              <w:rPr>
                <w:sz w:val="24"/>
                <w:szCs w:val="24"/>
              </w:rPr>
            </w:pPr>
            <w:r w:rsidRPr="00BD748B">
              <w:rPr>
                <w:sz w:val="24"/>
                <w:szCs w:val="24"/>
              </w:rPr>
              <w:t>Dell Seton</w:t>
            </w:r>
            <w:r>
              <w:rPr>
                <w:sz w:val="24"/>
                <w:szCs w:val="24"/>
              </w:rPr>
              <w:t xml:space="preserve"> Medical Center U of Tx</w:t>
            </w:r>
          </w:p>
        </w:tc>
        <w:tc>
          <w:tcPr>
            <w:tcW w:w="3116" w:type="dxa"/>
          </w:tcPr>
          <w:p w14:paraId="1FBDD32A" w14:textId="67B9785E" w:rsidR="00BE03F2" w:rsidRPr="008E35C4" w:rsidRDefault="00BE03F2" w:rsidP="00BE0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ton Medical Center, Austin</w:t>
            </w:r>
          </w:p>
        </w:tc>
        <w:tc>
          <w:tcPr>
            <w:tcW w:w="3117" w:type="dxa"/>
          </w:tcPr>
          <w:p w14:paraId="505AABA7" w14:textId="191A9451" w:rsidR="00BE03F2" w:rsidRPr="00250992" w:rsidRDefault="00BE03F2" w:rsidP="00BE03F2">
            <w:pPr>
              <w:rPr>
                <w:sz w:val="24"/>
                <w:szCs w:val="24"/>
              </w:rPr>
            </w:pPr>
            <w:r w:rsidRPr="001104F0">
              <w:rPr>
                <w:sz w:val="24"/>
                <w:szCs w:val="24"/>
              </w:rPr>
              <w:t>Seton NW Hospital</w:t>
            </w:r>
          </w:p>
        </w:tc>
      </w:tr>
      <w:tr w:rsidR="00BE03F2" w14:paraId="4830F394" w14:textId="77777777" w:rsidTr="0073656B">
        <w:tc>
          <w:tcPr>
            <w:tcW w:w="3116" w:type="dxa"/>
          </w:tcPr>
          <w:p w14:paraId="0C5419AA" w14:textId="216E56B2" w:rsidR="00BE03F2" w:rsidRPr="00985322" w:rsidRDefault="00BE03F2" w:rsidP="00BE03F2">
            <w:pPr>
              <w:rPr>
                <w:sz w:val="24"/>
                <w:szCs w:val="24"/>
              </w:rPr>
            </w:pPr>
            <w:r w:rsidRPr="00F6371A">
              <w:rPr>
                <w:sz w:val="24"/>
                <w:szCs w:val="24"/>
              </w:rPr>
              <w:t>Seton Highland Lakes</w:t>
            </w:r>
          </w:p>
        </w:tc>
        <w:tc>
          <w:tcPr>
            <w:tcW w:w="3116" w:type="dxa"/>
          </w:tcPr>
          <w:p w14:paraId="116943E3" w14:textId="514B90AE" w:rsidR="00BE03F2" w:rsidRPr="008E35C4" w:rsidRDefault="00BE03F2" w:rsidP="00BE03F2">
            <w:pPr>
              <w:rPr>
                <w:sz w:val="24"/>
                <w:szCs w:val="24"/>
              </w:rPr>
            </w:pPr>
            <w:r w:rsidRPr="00BD748B">
              <w:rPr>
                <w:sz w:val="24"/>
                <w:szCs w:val="24"/>
              </w:rPr>
              <w:t>Seton SW</w:t>
            </w:r>
            <w:r>
              <w:rPr>
                <w:sz w:val="24"/>
                <w:szCs w:val="24"/>
              </w:rPr>
              <w:t xml:space="preserve"> Hospital, Austin</w:t>
            </w:r>
          </w:p>
        </w:tc>
        <w:tc>
          <w:tcPr>
            <w:tcW w:w="3117" w:type="dxa"/>
          </w:tcPr>
          <w:p w14:paraId="0E5E06A0" w14:textId="2BB89B6D" w:rsidR="00BE03F2" w:rsidRPr="00250992" w:rsidRDefault="00BE03F2" w:rsidP="00BE03F2">
            <w:pPr>
              <w:rPr>
                <w:sz w:val="24"/>
                <w:szCs w:val="24"/>
              </w:rPr>
            </w:pPr>
            <w:r w:rsidRPr="00F6371A">
              <w:rPr>
                <w:sz w:val="24"/>
                <w:szCs w:val="24"/>
              </w:rPr>
              <w:t>Seton McCarthy Community Health Center</w:t>
            </w:r>
          </w:p>
        </w:tc>
      </w:tr>
      <w:tr w:rsidR="00BE03F2" w14:paraId="2288289C" w14:textId="77777777" w:rsidTr="0073656B">
        <w:tc>
          <w:tcPr>
            <w:tcW w:w="3116" w:type="dxa"/>
          </w:tcPr>
          <w:p w14:paraId="2ABF0192" w14:textId="21009F57" w:rsidR="00BE03F2" w:rsidRPr="00985322" w:rsidRDefault="00BE03F2" w:rsidP="00BE03F2">
            <w:pPr>
              <w:rPr>
                <w:sz w:val="24"/>
                <w:szCs w:val="24"/>
              </w:rPr>
            </w:pPr>
            <w:r w:rsidRPr="002A5B6D">
              <w:rPr>
                <w:sz w:val="24"/>
                <w:szCs w:val="24"/>
              </w:rPr>
              <w:t xml:space="preserve">Seton Edgar B. Davis </w:t>
            </w:r>
          </w:p>
        </w:tc>
        <w:tc>
          <w:tcPr>
            <w:tcW w:w="3116" w:type="dxa"/>
          </w:tcPr>
          <w:p w14:paraId="7CABFD33" w14:textId="5AFA3794" w:rsidR="00BE03F2" w:rsidRPr="008E35C4" w:rsidRDefault="00BE03F2" w:rsidP="00BE03F2">
            <w:pPr>
              <w:rPr>
                <w:sz w:val="24"/>
                <w:szCs w:val="24"/>
              </w:rPr>
            </w:pPr>
            <w:r w:rsidRPr="00B243E9">
              <w:rPr>
                <w:sz w:val="24"/>
                <w:szCs w:val="24"/>
              </w:rPr>
              <w:t>Seton Highland Lakes Home Care</w:t>
            </w:r>
          </w:p>
        </w:tc>
        <w:tc>
          <w:tcPr>
            <w:tcW w:w="3117" w:type="dxa"/>
          </w:tcPr>
          <w:p w14:paraId="6D1D9273" w14:textId="642F80AF" w:rsidR="00BE03F2" w:rsidRPr="00250992" w:rsidRDefault="00BE03F2" w:rsidP="00BE03F2">
            <w:pPr>
              <w:rPr>
                <w:sz w:val="24"/>
                <w:szCs w:val="24"/>
              </w:rPr>
            </w:pPr>
            <w:r w:rsidRPr="00B243E9">
              <w:rPr>
                <w:sz w:val="24"/>
                <w:szCs w:val="24"/>
              </w:rPr>
              <w:t>Seton Shoal Creek Hospital</w:t>
            </w:r>
          </w:p>
        </w:tc>
      </w:tr>
      <w:tr w:rsidR="00BE03F2" w14:paraId="2667A29B" w14:textId="77777777" w:rsidTr="0073656B">
        <w:tc>
          <w:tcPr>
            <w:tcW w:w="3116" w:type="dxa"/>
          </w:tcPr>
          <w:p w14:paraId="40FFB7AE" w14:textId="2FED9AAF" w:rsidR="00BE03F2" w:rsidRPr="00985322" w:rsidRDefault="00BE03F2" w:rsidP="00BE03F2">
            <w:pPr>
              <w:rPr>
                <w:sz w:val="24"/>
                <w:szCs w:val="24"/>
              </w:rPr>
            </w:pPr>
            <w:r w:rsidRPr="00A07A1D">
              <w:rPr>
                <w:sz w:val="24"/>
                <w:szCs w:val="24"/>
              </w:rPr>
              <w:t>Seton Medical Center Hays</w:t>
            </w:r>
          </w:p>
        </w:tc>
        <w:tc>
          <w:tcPr>
            <w:tcW w:w="3116" w:type="dxa"/>
          </w:tcPr>
          <w:p w14:paraId="2D36589E" w14:textId="4C3316D6" w:rsidR="00BE03F2" w:rsidRPr="008E35C4" w:rsidRDefault="00BE03F2" w:rsidP="00BE03F2">
            <w:pPr>
              <w:rPr>
                <w:sz w:val="24"/>
                <w:szCs w:val="24"/>
              </w:rPr>
            </w:pPr>
            <w:r w:rsidRPr="00A07A1D">
              <w:rPr>
                <w:sz w:val="24"/>
                <w:szCs w:val="24"/>
              </w:rPr>
              <w:t>Dell Children’s Medical Center of Central Tx</w:t>
            </w:r>
          </w:p>
        </w:tc>
        <w:tc>
          <w:tcPr>
            <w:tcW w:w="3117" w:type="dxa"/>
          </w:tcPr>
          <w:p w14:paraId="18F2670A" w14:textId="0D689C7C" w:rsidR="00BE03F2" w:rsidRPr="00250992" w:rsidRDefault="00BE03F2" w:rsidP="00BE03F2">
            <w:pPr>
              <w:rPr>
                <w:sz w:val="24"/>
                <w:szCs w:val="24"/>
              </w:rPr>
            </w:pPr>
            <w:r w:rsidRPr="00A07A1D">
              <w:rPr>
                <w:sz w:val="28"/>
                <w:szCs w:val="28"/>
              </w:rPr>
              <w:t>Seton Medical Center Williamson</w:t>
            </w:r>
          </w:p>
        </w:tc>
      </w:tr>
      <w:tr w:rsidR="00C70B87" w14:paraId="15B695C5" w14:textId="77777777" w:rsidTr="005747C1">
        <w:tc>
          <w:tcPr>
            <w:tcW w:w="3116" w:type="dxa"/>
            <w:vMerge w:val="restart"/>
            <w:shd w:val="clear" w:color="auto" w:fill="D6F8F4"/>
          </w:tcPr>
          <w:p w14:paraId="0AEA88A7" w14:textId="77777777" w:rsidR="00C70B87" w:rsidRPr="00850EEE" w:rsidRDefault="00C70B87" w:rsidP="00BE03F2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>T</w:t>
            </w:r>
            <w:r w:rsidRPr="005747C1">
              <w:rPr>
                <w:b/>
                <w:bCs/>
                <w:sz w:val="28"/>
                <w:szCs w:val="28"/>
                <w:shd w:val="clear" w:color="auto" w:fill="D6F8F4"/>
              </w:rPr>
              <w:t>exas</w:t>
            </w:r>
          </w:p>
          <w:p w14:paraId="6EA080B7" w14:textId="62892ECE" w:rsidR="00C70B87" w:rsidRPr="00850EEE" w:rsidRDefault="00C70B87" w:rsidP="00BE03F2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 xml:space="preserve">Medical City Healthcare </w:t>
            </w:r>
          </w:p>
        </w:tc>
        <w:tc>
          <w:tcPr>
            <w:tcW w:w="3116" w:type="dxa"/>
          </w:tcPr>
          <w:p w14:paraId="1E76E14C" w14:textId="6466303F" w:rsidR="00C70B87" w:rsidRPr="00A07A1D" w:rsidRDefault="00C70B87" w:rsidP="00BE0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octor’s Hospital at Renaissance  </w:t>
            </w:r>
          </w:p>
        </w:tc>
        <w:tc>
          <w:tcPr>
            <w:tcW w:w="3117" w:type="dxa"/>
          </w:tcPr>
          <w:p w14:paraId="51ADDAFA" w14:textId="77777777" w:rsidR="00C70B87" w:rsidRPr="00A07A1D" w:rsidRDefault="00C70B87" w:rsidP="00BE03F2">
            <w:pPr>
              <w:rPr>
                <w:sz w:val="28"/>
                <w:szCs w:val="28"/>
              </w:rPr>
            </w:pPr>
          </w:p>
        </w:tc>
      </w:tr>
      <w:tr w:rsidR="00C70B87" w14:paraId="7B6DBDE7" w14:textId="77777777" w:rsidTr="005747C1">
        <w:tc>
          <w:tcPr>
            <w:tcW w:w="3116" w:type="dxa"/>
            <w:vMerge/>
            <w:shd w:val="clear" w:color="auto" w:fill="D6F8F4"/>
          </w:tcPr>
          <w:p w14:paraId="43ED4197" w14:textId="5F8BA29F" w:rsidR="00C70B87" w:rsidRPr="00850EEE" w:rsidRDefault="00C70B87" w:rsidP="00BE03F2">
            <w:pPr>
              <w:rPr>
                <w:b/>
                <w:bCs/>
                <w:sz w:val="28"/>
                <w:szCs w:val="28"/>
                <w:highlight w:val="lightGray"/>
              </w:rPr>
            </w:pPr>
          </w:p>
        </w:tc>
        <w:tc>
          <w:tcPr>
            <w:tcW w:w="3116" w:type="dxa"/>
          </w:tcPr>
          <w:p w14:paraId="7FFA070F" w14:textId="0FA32D38" w:rsidR="00C70B87" w:rsidRDefault="00C70B87" w:rsidP="00BE0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rth Texas MCA</w:t>
            </w:r>
          </w:p>
        </w:tc>
        <w:tc>
          <w:tcPr>
            <w:tcW w:w="3117" w:type="dxa"/>
          </w:tcPr>
          <w:p w14:paraId="35EDB60C" w14:textId="1297C121" w:rsidR="00C70B87" w:rsidRPr="00A07A1D" w:rsidRDefault="00C70B87" w:rsidP="00BE03F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dical City Alliance</w:t>
            </w:r>
          </w:p>
        </w:tc>
      </w:tr>
      <w:tr w:rsidR="00C20E48" w14:paraId="706F2108" w14:textId="77777777" w:rsidTr="0073656B">
        <w:tc>
          <w:tcPr>
            <w:tcW w:w="3116" w:type="dxa"/>
          </w:tcPr>
          <w:p w14:paraId="10966880" w14:textId="216CDA05" w:rsidR="00C20E48" w:rsidRPr="009037CD" w:rsidRDefault="009037CD" w:rsidP="00BE03F2">
            <w:pPr>
              <w:rPr>
                <w:sz w:val="24"/>
                <w:szCs w:val="24"/>
                <w:highlight w:val="lightGray"/>
              </w:rPr>
            </w:pPr>
            <w:r w:rsidRPr="00FD4E36">
              <w:rPr>
                <w:sz w:val="24"/>
                <w:szCs w:val="24"/>
              </w:rPr>
              <w:t>Columbia Medical Center Denton</w:t>
            </w:r>
          </w:p>
        </w:tc>
        <w:tc>
          <w:tcPr>
            <w:tcW w:w="3116" w:type="dxa"/>
          </w:tcPr>
          <w:p w14:paraId="7533AACC" w14:textId="5891977F" w:rsidR="00C20E48" w:rsidRDefault="005D6DC7" w:rsidP="00BE0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een Oaks Hospital Subsidiary</w:t>
            </w:r>
          </w:p>
        </w:tc>
        <w:tc>
          <w:tcPr>
            <w:tcW w:w="3117" w:type="dxa"/>
          </w:tcPr>
          <w:p w14:paraId="5A2C4C11" w14:textId="0C8DD173" w:rsidR="00C20E48" w:rsidRDefault="00133ECC" w:rsidP="00BE03F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umbia Medical Center of Lewisville</w:t>
            </w:r>
          </w:p>
        </w:tc>
      </w:tr>
      <w:tr w:rsidR="00C20E48" w14:paraId="563AAB3B" w14:textId="77777777" w:rsidTr="0073656B">
        <w:tc>
          <w:tcPr>
            <w:tcW w:w="3116" w:type="dxa"/>
          </w:tcPr>
          <w:p w14:paraId="6F63BAAC" w14:textId="77F4ABB5" w:rsidR="00C20E48" w:rsidRPr="005D1C4B" w:rsidRDefault="005D1C4B" w:rsidP="00BE03F2">
            <w:pPr>
              <w:rPr>
                <w:sz w:val="24"/>
                <w:szCs w:val="24"/>
                <w:highlight w:val="lightGray"/>
              </w:rPr>
            </w:pPr>
            <w:r w:rsidRPr="00FD4E36">
              <w:rPr>
                <w:sz w:val="24"/>
                <w:szCs w:val="24"/>
              </w:rPr>
              <w:t>Columbia Medical Center of McKinney</w:t>
            </w:r>
          </w:p>
        </w:tc>
        <w:tc>
          <w:tcPr>
            <w:tcW w:w="3116" w:type="dxa"/>
          </w:tcPr>
          <w:p w14:paraId="5FFD3FCF" w14:textId="6405A888" w:rsidR="00C20E48" w:rsidRDefault="00FD4E36" w:rsidP="00BE0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bia Medical Center of Plano</w:t>
            </w:r>
          </w:p>
        </w:tc>
        <w:tc>
          <w:tcPr>
            <w:tcW w:w="3117" w:type="dxa"/>
          </w:tcPr>
          <w:p w14:paraId="1185D4A0" w14:textId="6927D202" w:rsidR="00C20E48" w:rsidRDefault="00FD4E36" w:rsidP="00BE03F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um</w:t>
            </w:r>
            <w:r w:rsidR="0042194C">
              <w:rPr>
                <w:sz w:val="28"/>
                <w:szCs w:val="28"/>
              </w:rPr>
              <w:t xml:space="preserve">bia Hospital at Medical City </w:t>
            </w:r>
            <w:r w:rsidR="00CC7B54">
              <w:rPr>
                <w:sz w:val="28"/>
                <w:szCs w:val="28"/>
              </w:rPr>
              <w:t>Dallas</w:t>
            </w:r>
          </w:p>
        </w:tc>
      </w:tr>
      <w:tr w:rsidR="00CC7B54" w14:paraId="4B1E9171" w14:textId="77777777" w:rsidTr="0073656B">
        <w:tc>
          <w:tcPr>
            <w:tcW w:w="3116" w:type="dxa"/>
          </w:tcPr>
          <w:p w14:paraId="462A7CF0" w14:textId="6FB4AE4D" w:rsidR="00CC7B54" w:rsidRPr="00FD4E36" w:rsidRDefault="00CA264E" w:rsidP="00BE0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bia North Hills Medical Center</w:t>
            </w:r>
          </w:p>
        </w:tc>
        <w:tc>
          <w:tcPr>
            <w:tcW w:w="3116" w:type="dxa"/>
          </w:tcPr>
          <w:p w14:paraId="6707EE1C" w14:textId="6A775B41" w:rsidR="00CC7B54" w:rsidRDefault="00D85870" w:rsidP="00BE0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bia Plaza Medical Center Ft. Worth</w:t>
            </w:r>
          </w:p>
        </w:tc>
        <w:tc>
          <w:tcPr>
            <w:tcW w:w="3117" w:type="dxa"/>
          </w:tcPr>
          <w:p w14:paraId="364689BB" w14:textId="77777777" w:rsidR="00CC7B54" w:rsidRDefault="00CC7B54" w:rsidP="00BE03F2">
            <w:pPr>
              <w:rPr>
                <w:sz w:val="28"/>
                <w:szCs w:val="28"/>
              </w:rPr>
            </w:pPr>
          </w:p>
        </w:tc>
      </w:tr>
      <w:tr w:rsidR="00850EEE" w14:paraId="5CDA2F3D" w14:textId="77777777" w:rsidTr="00850EEE">
        <w:tc>
          <w:tcPr>
            <w:tcW w:w="9349" w:type="dxa"/>
            <w:gridSpan w:val="3"/>
            <w:shd w:val="clear" w:color="auto" w:fill="507282"/>
          </w:tcPr>
          <w:p w14:paraId="219499BA" w14:textId="139DD2BF" w:rsidR="00850EEE" w:rsidRPr="00850EEE" w:rsidRDefault="00850EEE" w:rsidP="00BE03F2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color w:val="FFFFFF" w:themeColor="background1"/>
                <w:sz w:val="28"/>
                <w:szCs w:val="28"/>
              </w:rPr>
              <w:t>Virginia</w:t>
            </w:r>
          </w:p>
        </w:tc>
      </w:tr>
      <w:tr w:rsidR="00BE03F2" w14:paraId="0E9732E6" w14:textId="77777777" w:rsidTr="005747C1">
        <w:tc>
          <w:tcPr>
            <w:tcW w:w="3116" w:type="dxa"/>
            <w:shd w:val="clear" w:color="auto" w:fill="D6F8F4"/>
          </w:tcPr>
          <w:p w14:paraId="4EE50808" w14:textId="618B52BD" w:rsidR="00BE03F2" w:rsidRPr="00850EEE" w:rsidRDefault="00BE03F2" w:rsidP="00BE03F2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 xml:space="preserve">HCA Capital Division   </w:t>
            </w:r>
          </w:p>
        </w:tc>
        <w:tc>
          <w:tcPr>
            <w:tcW w:w="3116" w:type="dxa"/>
          </w:tcPr>
          <w:p w14:paraId="4371E90E" w14:textId="6E4C2376" w:rsidR="00BE03F2" w:rsidRDefault="00BE03F2" w:rsidP="00BE03F2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Northern Virginia Community Hospital </w:t>
            </w:r>
          </w:p>
        </w:tc>
        <w:tc>
          <w:tcPr>
            <w:tcW w:w="3117" w:type="dxa"/>
          </w:tcPr>
          <w:p w14:paraId="0406A93D" w14:textId="30963E48" w:rsidR="00BE03F2" w:rsidRDefault="00BE03F2" w:rsidP="00BE03F2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Lewis-Gale Medical Center</w:t>
            </w:r>
          </w:p>
        </w:tc>
      </w:tr>
      <w:tr w:rsidR="00BE03F2" w14:paraId="336506CE" w14:textId="77777777" w:rsidTr="0073656B">
        <w:tc>
          <w:tcPr>
            <w:tcW w:w="3116" w:type="dxa"/>
          </w:tcPr>
          <w:p w14:paraId="59885BB3" w14:textId="0B89C892" w:rsidR="00BE03F2" w:rsidRDefault="00BE03F2" w:rsidP="00BE03F2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Chippenham &amp; Johnston Willis Hospital   </w:t>
            </w:r>
          </w:p>
        </w:tc>
        <w:tc>
          <w:tcPr>
            <w:tcW w:w="3116" w:type="dxa"/>
          </w:tcPr>
          <w:p w14:paraId="5F32BA11" w14:textId="66E413E0" w:rsidR="00BE03F2" w:rsidRDefault="00BE03F2" w:rsidP="00BE03F2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HCA Health Services of Virginia </w:t>
            </w:r>
          </w:p>
        </w:tc>
        <w:tc>
          <w:tcPr>
            <w:tcW w:w="3117" w:type="dxa"/>
          </w:tcPr>
          <w:p w14:paraId="3819086D" w14:textId="3E5B02D7" w:rsidR="00BE03F2" w:rsidRDefault="00BE03F2" w:rsidP="00BE03F2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Dominion Hospital</w:t>
            </w:r>
          </w:p>
        </w:tc>
      </w:tr>
      <w:tr w:rsidR="00BE03F2" w14:paraId="28CFBD38" w14:textId="77777777" w:rsidTr="0073656B">
        <w:tc>
          <w:tcPr>
            <w:tcW w:w="3116" w:type="dxa"/>
          </w:tcPr>
          <w:p w14:paraId="45C2D212" w14:textId="3FE0371F" w:rsidR="00BE03F2" w:rsidRDefault="00BE03F2" w:rsidP="00BE03F2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HCA John Randolph</w:t>
            </w:r>
          </w:p>
        </w:tc>
        <w:tc>
          <w:tcPr>
            <w:tcW w:w="3116" w:type="dxa"/>
          </w:tcPr>
          <w:p w14:paraId="5E01D015" w14:textId="56DB6A1D" w:rsidR="00BE03F2" w:rsidRDefault="00BE03F2" w:rsidP="00BE03F2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Spotsylvania Regional Medical Center</w:t>
            </w:r>
          </w:p>
        </w:tc>
        <w:tc>
          <w:tcPr>
            <w:tcW w:w="3117" w:type="dxa"/>
          </w:tcPr>
          <w:p w14:paraId="0698A3C7" w14:textId="4B22A270" w:rsidR="00BE03F2" w:rsidRDefault="00BE03F2" w:rsidP="00BE03F2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Pulaski Community Hospital</w:t>
            </w:r>
          </w:p>
        </w:tc>
      </w:tr>
      <w:tr w:rsidR="00BE03F2" w14:paraId="21C5BABF" w14:textId="77777777" w:rsidTr="0073656B">
        <w:tc>
          <w:tcPr>
            <w:tcW w:w="3116" w:type="dxa"/>
          </w:tcPr>
          <w:p w14:paraId="449AE276" w14:textId="17AF6EF0" w:rsidR="00BE03F2" w:rsidRDefault="00BE03F2" w:rsidP="00BE03F2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Lewis Gale Hospital Alleghany </w:t>
            </w:r>
          </w:p>
        </w:tc>
        <w:tc>
          <w:tcPr>
            <w:tcW w:w="3116" w:type="dxa"/>
          </w:tcPr>
          <w:p w14:paraId="04EEAFE6" w14:textId="0C7B19E1" w:rsidR="00BE03F2" w:rsidRDefault="00BE03F2" w:rsidP="00BE03F2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Lewis-Gale Medical Center</w:t>
            </w:r>
          </w:p>
        </w:tc>
        <w:tc>
          <w:tcPr>
            <w:tcW w:w="3117" w:type="dxa"/>
          </w:tcPr>
          <w:p w14:paraId="53DEB4AA" w14:textId="0ABE87FE" w:rsidR="00BE03F2" w:rsidRDefault="00BE03F2" w:rsidP="00BE03F2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Reston Hospital Center</w:t>
            </w:r>
          </w:p>
        </w:tc>
      </w:tr>
      <w:tr w:rsidR="00850EEE" w14:paraId="03D3F20B" w14:textId="77777777" w:rsidTr="00FC43E2">
        <w:trPr>
          <w:trHeight w:val="413"/>
        </w:trPr>
        <w:tc>
          <w:tcPr>
            <w:tcW w:w="9349" w:type="dxa"/>
            <w:gridSpan w:val="3"/>
            <w:shd w:val="clear" w:color="auto" w:fill="507282"/>
          </w:tcPr>
          <w:p w14:paraId="283B3E5B" w14:textId="7F5C3BFC" w:rsidR="00850EEE" w:rsidRPr="00FC43E2" w:rsidRDefault="00850EEE" w:rsidP="00BE03F2">
            <w:pPr>
              <w:rPr>
                <w:b/>
                <w:bCs/>
                <w:sz w:val="28"/>
                <w:szCs w:val="28"/>
              </w:rPr>
            </w:pPr>
            <w:r w:rsidRPr="00FC43E2">
              <w:rPr>
                <w:b/>
                <w:bCs/>
                <w:color w:val="FFFFFF" w:themeColor="background1"/>
                <w:sz w:val="28"/>
                <w:szCs w:val="28"/>
              </w:rPr>
              <w:t>Nationwide Sites</w:t>
            </w:r>
          </w:p>
        </w:tc>
      </w:tr>
      <w:tr w:rsidR="00850EEE" w14:paraId="67726893" w14:textId="77777777" w:rsidTr="005747C1">
        <w:tc>
          <w:tcPr>
            <w:tcW w:w="3116" w:type="dxa"/>
            <w:shd w:val="clear" w:color="auto" w:fill="D6F8F4"/>
          </w:tcPr>
          <w:p w14:paraId="19F7EC73" w14:textId="00A99154" w:rsidR="00850EEE" w:rsidRPr="00850EEE" w:rsidRDefault="00850EEE" w:rsidP="00BE03F2">
            <w:pPr>
              <w:rPr>
                <w:sz w:val="24"/>
                <w:szCs w:val="24"/>
              </w:rPr>
            </w:pPr>
            <w:r w:rsidRPr="00850EEE">
              <w:rPr>
                <w:b/>
                <w:bCs/>
                <w:sz w:val="28"/>
                <w:szCs w:val="28"/>
              </w:rPr>
              <w:t>Satellite Healthcare Nationwide</w:t>
            </w:r>
          </w:p>
        </w:tc>
        <w:tc>
          <w:tcPr>
            <w:tcW w:w="3116" w:type="dxa"/>
          </w:tcPr>
          <w:p w14:paraId="5736BDFC" w14:textId="7A724C3A" w:rsidR="00850EEE" w:rsidRPr="00850EEE" w:rsidRDefault="00850EEE" w:rsidP="00BE03F2">
            <w:pPr>
              <w:rPr>
                <w:b/>
                <w:bCs/>
                <w:sz w:val="24"/>
                <w:szCs w:val="24"/>
              </w:rPr>
            </w:pPr>
            <w:r w:rsidRPr="00850EEE">
              <w:rPr>
                <w:b/>
                <w:bCs/>
                <w:sz w:val="24"/>
                <w:szCs w:val="24"/>
              </w:rPr>
              <w:t>All Sites</w:t>
            </w:r>
          </w:p>
        </w:tc>
        <w:tc>
          <w:tcPr>
            <w:tcW w:w="3117" w:type="dxa"/>
          </w:tcPr>
          <w:p w14:paraId="6A234DF4" w14:textId="77777777" w:rsidR="00850EEE" w:rsidRDefault="00850EEE" w:rsidP="00BE03F2">
            <w:pPr>
              <w:rPr>
                <w:sz w:val="24"/>
                <w:szCs w:val="24"/>
              </w:rPr>
            </w:pPr>
          </w:p>
        </w:tc>
      </w:tr>
      <w:tr w:rsidR="00850EEE" w14:paraId="09FFAD1B" w14:textId="77777777" w:rsidTr="005747C1">
        <w:tc>
          <w:tcPr>
            <w:tcW w:w="3116" w:type="dxa"/>
            <w:shd w:val="clear" w:color="auto" w:fill="D6F8F4"/>
          </w:tcPr>
          <w:p w14:paraId="24175EAA" w14:textId="165E63E1" w:rsidR="00850EEE" w:rsidRPr="00850EEE" w:rsidRDefault="00850EEE" w:rsidP="00BE03F2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 xml:space="preserve">DaVita Dialysis </w:t>
            </w:r>
          </w:p>
        </w:tc>
        <w:tc>
          <w:tcPr>
            <w:tcW w:w="3116" w:type="dxa"/>
          </w:tcPr>
          <w:p w14:paraId="2F976657" w14:textId="1E65B081" w:rsidR="00850EEE" w:rsidRPr="00850EEE" w:rsidRDefault="00850EEE" w:rsidP="00BE03F2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ll sites</w:t>
            </w:r>
          </w:p>
        </w:tc>
        <w:tc>
          <w:tcPr>
            <w:tcW w:w="3117" w:type="dxa"/>
          </w:tcPr>
          <w:p w14:paraId="5E3DF57D" w14:textId="77777777" w:rsidR="00850EEE" w:rsidRDefault="00850EEE" w:rsidP="00BE03F2">
            <w:pPr>
              <w:rPr>
                <w:sz w:val="24"/>
                <w:szCs w:val="24"/>
              </w:rPr>
            </w:pPr>
          </w:p>
        </w:tc>
      </w:tr>
      <w:tr w:rsidR="00850EEE" w14:paraId="1323BDDD" w14:textId="77777777" w:rsidTr="005747C1">
        <w:tc>
          <w:tcPr>
            <w:tcW w:w="3116" w:type="dxa"/>
            <w:shd w:val="clear" w:color="auto" w:fill="D6F8F4"/>
          </w:tcPr>
          <w:p w14:paraId="2812A0C8" w14:textId="1BA9171A" w:rsidR="00850EEE" w:rsidRPr="00850EEE" w:rsidRDefault="00850EEE" w:rsidP="00BE03F2">
            <w:pPr>
              <w:rPr>
                <w:b/>
                <w:bCs/>
                <w:sz w:val="28"/>
                <w:szCs w:val="28"/>
              </w:rPr>
            </w:pPr>
            <w:r w:rsidRPr="00850EEE">
              <w:rPr>
                <w:b/>
                <w:bCs/>
                <w:sz w:val="28"/>
                <w:szCs w:val="28"/>
              </w:rPr>
              <w:t xml:space="preserve">Fresenius </w:t>
            </w:r>
          </w:p>
        </w:tc>
        <w:tc>
          <w:tcPr>
            <w:tcW w:w="3116" w:type="dxa"/>
          </w:tcPr>
          <w:p w14:paraId="6DAEE348" w14:textId="316A9964" w:rsidR="00850EEE" w:rsidRPr="00850EEE" w:rsidRDefault="00850EEE" w:rsidP="00BE03F2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All sites </w:t>
            </w:r>
          </w:p>
        </w:tc>
        <w:tc>
          <w:tcPr>
            <w:tcW w:w="3117" w:type="dxa"/>
          </w:tcPr>
          <w:p w14:paraId="69523E0F" w14:textId="77777777" w:rsidR="00850EEE" w:rsidRDefault="00850EEE" w:rsidP="00BE03F2">
            <w:pPr>
              <w:rPr>
                <w:sz w:val="24"/>
                <w:szCs w:val="24"/>
              </w:rPr>
            </w:pPr>
          </w:p>
        </w:tc>
      </w:tr>
    </w:tbl>
    <w:p w14:paraId="503DD39B" w14:textId="28DCA930" w:rsidR="00230BB9" w:rsidRPr="00230BB9" w:rsidRDefault="00230BB9" w:rsidP="00724137">
      <w:pPr>
        <w:rPr>
          <w:i/>
          <w:iCs/>
          <w:sz w:val="32"/>
          <w:szCs w:val="32"/>
        </w:rPr>
      </w:pPr>
      <w:r w:rsidRPr="00230BB9">
        <w:rPr>
          <w:i/>
          <w:iCs/>
          <w:sz w:val="32"/>
          <w:szCs w:val="32"/>
        </w:rPr>
        <w:t>*</w:t>
      </w:r>
      <w:r w:rsidRPr="00230BB9">
        <w:rPr>
          <w:i/>
          <w:iCs/>
          <w:sz w:val="24"/>
          <w:szCs w:val="24"/>
        </w:rPr>
        <w:t xml:space="preserve">Contracts may be </w:t>
      </w:r>
      <w:r w:rsidR="00375FCA">
        <w:rPr>
          <w:i/>
          <w:iCs/>
          <w:sz w:val="24"/>
          <w:szCs w:val="24"/>
        </w:rPr>
        <w:t>up to date or expired.</w:t>
      </w:r>
      <w:r w:rsidRPr="00230BB9">
        <w:rPr>
          <w:i/>
          <w:iCs/>
          <w:sz w:val="24"/>
          <w:szCs w:val="24"/>
        </w:rPr>
        <w:t xml:space="preserve"> </w:t>
      </w:r>
      <w:r w:rsidR="00375FCA">
        <w:rPr>
          <w:i/>
          <w:iCs/>
          <w:sz w:val="24"/>
          <w:szCs w:val="24"/>
        </w:rPr>
        <w:t>C</w:t>
      </w:r>
      <w:r w:rsidRPr="00230BB9">
        <w:rPr>
          <w:i/>
          <w:iCs/>
          <w:sz w:val="24"/>
          <w:szCs w:val="24"/>
        </w:rPr>
        <w:t xml:space="preserve">ontracts </w:t>
      </w:r>
      <w:r>
        <w:rPr>
          <w:i/>
          <w:iCs/>
          <w:sz w:val="24"/>
          <w:szCs w:val="24"/>
        </w:rPr>
        <w:t xml:space="preserve">may </w:t>
      </w:r>
      <w:r w:rsidRPr="00230BB9">
        <w:rPr>
          <w:i/>
          <w:iCs/>
          <w:sz w:val="24"/>
          <w:szCs w:val="24"/>
        </w:rPr>
        <w:t xml:space="preserve">be </w:t>
      </w:r>
      <w:r w:rsidRPr="00375FCA">
        <w:rPr>
          <w:i/>
          <w:iCs/>
          <w:sz w:val="24"/>
          <w:szCs w:val="24"/>
        </w:rPr>
        <w:t>renewed</w:t>
      </w:r>
      <w:r w:rsidR="00375FCA" w:rsidRPr="00375FCA">
        <w:rPr>
          <w:i/>
          <w:iCs/>
          <w:sz w:val="24"/>
          <w:szCs w:val="24"/>
        </w:rPr>
        <w:t xml:space="preserve"> after expiration</w:t>
      </w:r>
      <w:r w:rsidR="00375FCA">
        <w:rPr>
          <w:i/>
          <w:iCs/>
          <w:sz w:val="24"/>
          <w:szCs w:val="24"/>
        </w:rPr>
        <w:t>.</w:t>
      </w:r>
    </w:p>
    <w:sectPr w:rsidR="00230BB9" w:rsidRPr="00230B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NDM0tzC2MLcwMTZX0lEKTi0uzszPAykwqgUASHtMuCwAAAA="/>
  </w:docVars>
  <w:rsids>
    <w:rsidRoot w:val="0073656B"/>
    <w:rsid w:val="00025953"/>
    <w:rsid w:val="00035BC2"/>
    <w:rsid w:val="0006362C"/>
    <w:rsid w:val="000636E4"/>
    <w:rsid w:val="0008355B"/>
    <w:rsid w:val="000D4833"/>
    <w:rsid w:val="00104339"/>
    <w:rsid w:val="001104F0"/>
    <w:rsid w:val="00125199"/>
    <w:rsid w:val="00133ECC"/>
    <w:rsid w:val="001666D9"/>
    <w:rsid w:val="0018261E"/>
    <w:rsid w:val="001C0F30"/>
    <w:rsid w:val="001E1716"/>
    <w:rsid w:val="001E5AF6"/>
    <w:rsid w:val="001E67B3"/>
    <w:rsid w:val="00211FEA"/>
    <w:rsid w:val="00214E6B"/>
    <w:rsid w:val="00230BB9"/>
    <w:rsid w:val="002430DB"/>
    <w:rsid w:val="00254405"/>
    <w:rsid w:val="00255497"/>
    <w:rsid w:val="002648AB"/>
    <w:rsid w:val="00283942"/>
    <w:rsid w:val="00292573"/>
    <w:rsid w:val="002A5B6D"/>
    <w:rsid w:val="002C31F3"/>
    <w:rsid w:val="002C4FC3"/>
    <w:rsid w:val="002E2706"/>
    <w:rsid w:val="002E378E"/>
    <w:rsid w:val="00317EB7"/>
    <w:rsid w:val="00362CBF"/>
    <w:rsid w:val="00375FCA"/>
    <w:rsid w:val="00392D28"/>
    <w:rsid w:val="003A568F"/>
    <w:rsid w:val="0042194C"/>
    <w:rsid w:val="00445CF7"/>
    <w:rsid w:val="00480FB0"/>
    <w:rsid w:val="004C4C57"/>
    <w:rsid w:val="004E02DB"/>
    <w:rsid w:val="004F2044"/>
    <w:rsid w:val="004F3008"/>
    <w:rsid w:val="00503869"/>
    <w:rsid w:val="00540045"/>
    <w:rsid w:val="00544E59"/>
    <w:rsid w:val="005747C1"/>
    <w:rsid w:val="005A1C33"/>
    <w:rsid w:val="005A7F18"/>
    <w:rsid w:val="005B3FCA"/>
    <w:rsid w:val="005D1C4B"/>
    <w:rsid w:val="005D6DC7"/>
    <w:rsid w:val="005F0F64"/>
    <w:rsid w:val="0064778B"/>
    <w:rsid w:val="00680AEF"/>
    <w:rsid w:val="00687887"/>
    <w:rsid w:val="00691250"/>
    <w:rsid w:val="006C59BA"/>
    <w:rsid w:val="006F3CAC"/>
    <w:rsid w:val="00720BFA"/>
    <w:rsid w:val="0072389A"/>
    <w:rsid w:val="00724137"/>
    <w:rsid w:val="00730431"/>
    <w:rsid w:val="0073656B"/>
    <w:rsid w:val="0074252B"/>
    <w:rsid w:val="00747411"/>
    <w:rsid w:val="00762662"/>
    <w:rsid w:val="00774725"/>
    <w:rsid w:val="007A501B"/>
    <w:rsid w:val="007A7F40"/>
    <w:rsid w:val="00802932"/>
    <w:rsid w:val="00833450"/>
    <w:rsid w:val="00850EEE"/>
    <w:rsid w:val="00887C0B"/>
    <w:rsid w:val="008A2B14"/>
    <w:rsid w:val="008C159B"/>
    <w:rsid w:val="008D30E5"/>
    <w:rsid w:val="008D4A60"/>
    <w:rsid w:val="008D51E7"/>
    <w:rsid w:val="0090062C"/>
    <w:rsid w:val="009037CD"/>
    <w:rsid w:val="009453DB"/>
    <w:rsid w:val="00984B5D"/>
    <w:rsid w:val="00995789"/>
    <w:rsid w:val="009B6714"/>
    <w:rsid w:val="009D7163"/>
    <w:rsid w:val="00A0575A"/>
    <w:rsid w:val="00A07A1D"/>
    <w:rsid w:val="00A13EF3"/>
    <w:rsid w:val="00A256AC"/>
    <w:rsid w:val="00A32D14"/>
    <w:rsid w:val="00A343C0"/>
    <w:rsid w:val="00A3600F"/>
    <w:rsid w:val="00A40065"/>
    <w:rsid w:val="00A54F6C"/>
    <w:rsid w:val="00A71822"/>
    <w:rsid w:val="00AA1897"/>
    <w:rsid w:val="00AD2F14"/>
    <w:rsid w:val="00AF6F6A"/>
    <w:rsid w:val="00B00A73"/>
    <w:rsid w:val="00B1217D"/>
    <w:rsid w:val="00B243E9"/>
    <w:rsid w:val="00B3460B"/>
    <w:rsid w:val="00B377D3"/>
    <w:rsid w:val="00B41ED5"/>
    <w:rsid w:val="00B55202"/>
    <w:rsid w:val="00B67AB8"/>
    <w:rsid w:val="00BD748B"/>
    <w:rsid w:val="00BE03F2"/>
    <w:rsid w:val="00BE2EE0"/>
    <w:rsid w:val="00C123FD"/>
    <w:rsid w:val="00C13086"/>
    <w:rsid w:val="00C13B23"/>
    <w:rsid w:val="00C20E48"/>
    <w:rsid w:val="00C55BE2"/>
    <w:rsid w:val="00C70B87"/>
    <w:rsid w:val="00C72363"/>
    <w:rsid w:val="00CA264E"/>
    <w:rsid w:val="00CC7B54"/>
    <w:rsid w:val="00CE7317"/>
    <w:rsid w:val="00D14BAB"/>
    <w:rsid w:val="00D21CAB"/>
    <w:rsid w:val="00D27492"/>
    <w:rsid w:val="00D831C8"/>
    <w:rsid w:val="00D85870"/>
    <w:rsid w:val="00DB7B1D"/>
    <w:rsid w:val="00E0584A"/>
    <w:rsid w:val="00E12082"/>
    <w:rsid w:val="00E160E3"/>
    <w:rsid w:val="00E53467"/>
    <w:rsid w:val="00E6392F"/>
    <w:rsid w:val="00EC1456"/>
    <w:rsid w:val="00ED4580"/>
    <w:rsid w:val="00ED5623"/>
    <w:rsid w:val="00F132EA"/>
    <w:rsid w:val="00F1423D"/>
    <w:rsid w:val="00F51599"/>
    <w:rsid w:val="00F6371A"/>
    <w:rsid w:val="00F772A3"/>
    <w:rsid w:val="00F828F3"/>
    <w:rsid w:val="00F929E0"/>
    <w:rsid w:val="00FC43E2"/>
    <w:rsid w:val="00FD1F60"/>
    <w:rsid w:val="00FD4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CECFF"/>
  <w15:chartTrackingRefBased/>
  <w15:docId w15:val="{065D2B1C-2DE7-42FE-B392-6AA653F49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65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F0F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NoSpacing">
    <w:name w:val="No Spacing"/>
    <w:uiPriority w:val="1"/>
    <w:qFormat/>
    <w:rsid w:val="00C70B8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626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26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6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3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3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0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kassistant\Downloads\Clinical-Site-Directory-Nov2022%20(5).xlsx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2857022A34E346BADC896CCF5EB416" ma:contentTypeVersion="2" ma:contentTypeDescription="Create a new document." ma:contentTypeScope="" ma:versionID="fdbf3f8a4b5b178e22c87c1eec83cca3">
  <xsd:schema xmlns:xsd="http://www.w3.org/2001/XMLSchema" xmlns:xs="http://www.w3.org/2001/XMLSchema" xmlns:p="http://schemas.microsoft.com/office/2006/metadata/properties" xmlns:ns3="a5ce2f85-888b-4553-860e-d831ff7bb31b" targetNamespace="http://schemas.microsoft.com/office/2006/metadata/properties" ma:root="true" ma:fieldsID="d6a2d1675b589a1c84c5f79370da2059" ns3:_="">
    <xsd:import namespace="a5ce2f85-888b-4553-860e-d831ff7bb31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ce2f85-888b-4553-860e-d831ff7bb3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72499E-4205-4019-8340-00BA30D24F4E}">
  <ds:schemaRefs>
    <ds:schemaRef ds:uri="http://schemas.microsoft.com/office/2006/metadata/properties"/>
    <ds:schemaRef ds:uri="http://schemas.microsoft.com/office/infopath/2007/PartnerControls"/>
    <ds:schemaRef ds:uri="http://purl.org/dc/elements/1.1/"/>
    <ds:schemaRef ds:uri="http://purl.org/dc/dcmitype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a5ce2f85-888b-4553-860e-d831ff7bb31b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C181812-EFF6-479A-AA1F-C1C5EF37FB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B5E248-D109-47E8-BB10-48EF6420B3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ce2f85-888b-4553-860e-d831ff7bb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698C9B-265E-45E3-AD17-0BEA042D0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4</Pages>
  <Words>996</Words>
  <Characters>568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ddi Assistant</dc:creator>
  <cp:keywords/>
  <dc:description/>
  <cp:lastModifiedBy>Crystal Dake</cp:lastModifiedBy>
  <cp:revision>33</cp:revision>
  <dcterms:created xsi:type="dcterms:W3CDTF">2023-03-20T19:58:00Z</dcterms:created>
  <dcterms:modified xsi:type="dcterms:W3CDTF">2023-05-18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2857022A34E346BADC896CCF5EB416</vt:lpwstr>
  </property>
</Properties>
</file>